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lang w:val="es-ES"/>
        </w:rPr>
        <w:id w:val="-769081748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17019E" w:rsidRDefault="0017019E">
          <w:pPr>
            <w:pStyle w:val="TtuloTDC"/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s</w:t>
          </w:r>
          <w:proofErr w:type="spellEnd"/>
        </w:p>
        <w:p w:rsidR="0017019E" w:rsidRDefault="0017019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187799" w:history="1">
            <w:r w:rsidRPr="009619FB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0" w:history="1">
            <w:r w:rsidRPr="009619FB">
              <w:rPr>
                <w:rStyle w:val="Hipervnculo"/>
                <w:noProof/>
              </w:rPr>
              <w:t>Exercic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1" w:history="1">
            <w:r w:rsidRPr="009619FB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2" w:history="1">
            <w:r w:rsidRPr="009619FB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3" w:history="1">
            <w:r w:rsidRPr="009619FB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4" w:history="1">
            <w:r w:rsidRPr="009619FB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5" w:history="1">
            <w:r w:rsidRPr="009619FB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6" w:history="1">
            <w:r w:rsidRPr="009619FB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7" w:history="1">
            <w:r w:rsidRPr="009619FB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8" w:history="1">
            <w:r w:rsidRPr="009619FB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09" w:history="1">
            <w:r w:rsidRPr="009619FB">
              <w:rPr>
                <w:rStyle w:val="Hipervnculo"/>
                <w:noProof/>
              </w:rPr>
              <w:t>Reemplaçar els valors desconeguts per una 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0" w:history="1">
            <w:r w:rsidRPr="009619FB">
              <w:rPr>
                <w:rStyle w:val="Hipervnculo"/>
                <w:noProof/>
              </w:rPr>
              <w:t>Reemplaçar el valor desconegut amb la mitj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1" w:history="1">
            <w:r w:rsidRPr="009619FB">
              <w:rPr>
                <w:rStyle w:val="Hipervnculo"/>
                <w:noProof/>
              </w:rPr>
              <w:t>Reemplaçar el valor desconegut amb el valor més fr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2" w:history="1">
            <w:r w:rsidRPr="009619FB">
              <w:rPr>
                <w:rStyle w:val="Hipervnculo"/>
                <w:noProof/>
              </w:rPr>
              <w:t>Reemplaçar amb un valor aleàtori de la distribució de l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3" w:history="1">
            <w:r w:rsidRPr="009619FB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4" w:history="1">
            <w:r w:rsidRPr="009619FB">
              <w:rPr>
                <w:rStyle w:val="Hipervnculo"/>
                <w:noProof/>
              </w:rPr>
              <w:t>Carrega i exàmen preliminar del conjunt de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5" w:history="1">
            <w:r w:rsidRPr="009619FB">
              <w:rPr>
                <w:rStyle w:val="Hipervnculo"/>
                <w:noProof/>
              </w:rPr>
              <w:t>Exploració i tractament de valors desconeg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6" w:history="1">
            <w:r w:rsidRPr="009619FB">
              <w:rPr>
                <w:rStyle w:val="Hipervnculo"/>
                <w:noProof/>
              </w:rPr>
              <w:t>Discretiza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7" w:history="1">
            <w:r w:rsidRPr="009619FB">
              <w:rPr>
                <w:rStyle w:val="Hipervnculo"/>
                <w:noProof/>
              </w:rPr>
              <w:t>Reducció de la dimensionalit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8" w:history="1">
            <w:r w:rsidRPr="009619FB">
              <w:rPr>
                <w:rStyle w:val="Hipervnculo"/>
                <w:noProof/>
              </w:rPr>
              <w:t>Exploració visual de les dade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7819" w:history="1">
            <w:r w:rsidRPr="009619FB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19E" w:rsidRDefault="0017019E">
          <w:r>
            <w:rPr>
              <w:b/>
              <w:bCs/>
            </w:rPr>
            <w:fldChar w:fldCharType="end"/>
          </w:r>
        </w:p>
      </w:sdtContent>
    </w:sdt>
    <w:p w:rsidR="0017019E" w:rsidRDefault="0017019E">
      <w:pPr>
        <w:pStyle w:val="Ttulo1"/>
      </w:pPr>
    </w:p>
    <w:p w:rsidR="0017019E" w:rsidRDefault="0017019E">
      <w:pPr>
        <w:pStyle w:val="Ttulo1"/>
      </w:pPr>
    </w:p>
    <w:p w:rsidR="004829B6" w:rsidRDefault="0089487C">
      <w:pPr>
        <w:pStyle w:val="Ttulo1"/>
      </w:pPr>
      <w:bookmarkStart w:id="1" w:name="_Toc528187799"/>
      <w:r>
        <w:t>Format d´entrega</w:t>
      </w:r>
      <w:bookmarkEnd w:id="1"/>
    </w:p>
    <w:p w:rsidR="004829B6" w:rsidRDefault="0089487C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t xml:space="preserve"> </w:t>
      </w:r>
      <w:r>
        <w:rPr>
          <w:rStyle w:val="Refdenotaalpie"/>
        </w:rPr>
        <w:footnoteReference w:id="1"/>
      </w:r>
      <w:r>
        <w:t xml:space="preserve"> amb l´ajuda del 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:rsidR="004829B6" w:rsidRDefault="0089487C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4829B6" w:rsidRDefault="0089487C">
      <w:pPr>
        <w:pStyle w:val="Compact"/>
        <w:numPr>
          <w:ilvl w:val="0"/>
          <w:numId w:val="41"/>
        </w:numPr>
      </w:pPr>
      <w:hyperlink r:id="rId8">
        <w:r>
          <w:rPr>
            <w:rStyle w:val="Hipervnculo"/>
          </w:rPr>
          <w:t>https://github.com/rsanchezs/dataminig</w:t>
        </w:r>
      </w:hyperlink>
    </w:p>
    <w:p w:rsidR="004829B6" w:rsidRDefault="0089487C">
      <w:pPr>
        <w:pStyle w:val="FirstParagraph"/>
      </w:pPr>
      <w:r>
        <w:t>En aquest repositori es poden trobar els següents</w:t>
      </w:r>
      <w:r>
        <w:t xml:space="preserve"> fitxers:</w:t>
      </w:r>
    </w:p>
    <w:p w:rsidR="004829B6" w:rsidRDefault="0089487C">
      <w:pPr>
        <w:pStyle w:val="Compact"/>
        <w:numPr>
          <w:ilvl w:val="0"/>
          <w:numId w:val="42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4829B6" w:rsidRDefault="0089487C">
      <w:pPr>
        <w:pStyle w:val="Compact"/>
        <w:numPr>
          <w:ilvl w:val="0"/>
          <w:numId w:val="42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4829B6" w:rsidRDefault="0089487C">
      <w:pPr>
        <w:pStyle w:val="Compact"/>
        <w:numPr>
          <w:ilvl w:val="0"/>
          <w:numId w:val="42"/>
        </w:numPr>
      </w:pPr>
      <w:r>
        <w:t>El conjunt de dades utilitzades.</w:t>
      </w:r>
    </w:p>
    <w:p w:rsidR="004829B6" w:rsidRDefault="0089487C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6462" w:rsidRDefault="00DA6462">
      <w:pPr>
        <w:pStyle w:val="Ttulo1"/>
      </w:pPr>
      <w:bookmarkStart w:id="2" w:name="exercicis"/>
      <w:bookmarkStart w:id="3" w:name="_Toc528187800"/>
      <w:bookmarkEnd w:id="2"/>
    </w:p>
    <w:p w:rsidR="00DA6462" w:rsidRDefault="00DA6462">
      <w:pPr>
        <w:pStyle w:val="Ttulo1"/>
      </w:pPr>
    </w:p>
    <w:p w:rsidR="00DA6462" w:rsidRDefault="00DA6462">
      <w:pPr>
        <w:pStyle w:val="Ttulo1"/>
      </w:pPr>
    </w:p>
    <w:p w:rsidR="00DA6462" w:rsidRPr="00DA6462" w:rsidRDefault="00DA6462" w:rsidP="00DA6462">
      <w:pPr>
        <w:pStyle w:val="Textoindependiente"/>
      </w:pPr>
    </w:p>
    <w:p w:rsidR="0074740D" w:rsidRDefault="0074740D">
      <w:pPr>
        <w:pStyle w:val="Ttulo1"/>
      </w:pPr>
    </w:p>
    <w:p w:rsidR="004829B6" w:rsidRDefault="0089487C">
      <w:pPr>
        <w:pStyle w:val="Ttulo1"/>
      </w:pPr>
      <w:r>
        <w:t>Exercicis</w:t>
      </w:r>
      <w:bookmarkEnd w:id="3"/>
    </w:p>
    <w:p w:rsidR="004829B6" w:rsidRDefault="0089487C">
      <w:pPr>
        <w:pStyle w:val="Ttulo2"/>
      </w:pPr>
      <w:bookmarkStart w:id="4" w:name="exercici-1"/>
      <w:bookmarkStart w:id="5" w:name="_Toc528187801"/>
      <w:bookmarkEnd w:id="4"/>
      <w:r>
        <w:t>Exercici 1</w:t>
      </w:r>
      <w:bookmarkEnd w:id="5"/>
    </w:p>
    <w:p w:rsidR="004829B6" w:rsidRPr="0074740D" w:rsidRDefault="0089487C">
      <w:pPr>
        <w:pStyle w:val="FirstParagraph"/>
        <w:rPr>
          <w:color w:val="4F81BD" w:themeColor="accent1"/>
        </w:rPr>
      </w:pPr>
      <w:r w:rsidRPr="0074740D">
        <w:rPr>
          <w:color w:val="4F81BD" w:themeColor="accent1"/>
        </w:rPr>
        <w:t>Explica el concepte de tr</w:t>
      </w:r>
      <w:r w:rsidRPr="0074740D">
        <w:rPr>
          <w:color w:val="4F81BD" w:themeColor="accent1"/>
        </w:rPr>
        <w:t>ansformació de valors i dona tres exemple on es vegi la seva utilitat.</w:t>
      </w:r>
    </w:p>
    <w:p w:rsidR="004829B6" w:rsidRDefault="0089487C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4829B6" w:rsidRDefault="0089487C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</w:t>
      </w:r>
      <w:r>
        <w:rPr>
          <w:b/>
        </w:rPr>
        <w:t>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:rsidR="004829B6" w:rsidRDefault="0089487C">
      <w:pPr>
        <w:pStyle w:val="Ttulo3"/>
      </w:pPr>
      <w:bookmarkStart w:id="6" w:name="normalitzacio-per-la-diferencia"/>
      <w:bookmarkStart w:id="7" w:name="_Toc528187802"/>
      <w:bookmarkEnd w:id="6"/>
      <w:r>
        <w:t>Normalització per la diferència</w:t>
      </w:r>
      <w:bookmarkEnd w:id="7"/>
    </w:p>
    <w:p w:rsidR="004829B6" w:rsidRDefault="0089487C">
      <w:pPr>
        <w:pStyle w:val="FirstParagraph"/>
      </w:pPr>
      <w:r>
        <w:t>La norma</w:t>
      </w:r>
      <w:r>
        <w:t>lització per la diferència tracta de compensar l´efecte de la distància del valor que tractem respecte al màxim dels valors observats. Es a dir,</w:t>
      </w:r>
    </w:p>
    <w:p w:rsidR="004829B6" w:rsidRDefault="0089487C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74740D" w:rsidRDefault="0074740D">
      <w:pPr>
        <w:pStyle w:val="FirstParagraph"/>
        <w:rPr>
          <w:b/>
        </w:rPr>
      </w:pPr>
    </w:p>
    <w:p w:rsidR="0074740D" w:rsidRDefault="0074740D">
      <w:pPr>
        <w:pStyle w:val="FirstParagraph"/>
        <w:rPr>
          <w:b/>
        </w:rPr>
      </w:pPr>
    </w:p>
    <w:p w:rsidR="0074740D" w:rsidRDefault="0074740D">
      <w:pPr>
        <w:pStyle w:val="FirstParagraph"/>
        <w:rPr>
          <w:b/>
        </w:rPr>
      </w:pPr>
    </w:p>
    <w:p w:rsidR="004829B6" w:rsidRDefault="0089487C">
      <w:pPr>
        <w:pStyle w:val="FirstParagraph"/>
      </w:pPr>
      <w:r>
        <w:rPr>
          <w:b/>
        </w:rPr>
        <w:t>Exemple de normalització per la dif</w:t>
      </w:r>
      <w:r>
        <w:rPr>
          <w:b/>
        </w:rPr>
        <w:t>erència</w:t>
      </w:r>
    </w:p>
    <w:p w:rsidR="004829B6" w:rsidRDefault="0089487C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4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5"/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:rsidR="004829B6" w:rsidRDefault="0089487C">
      <w:pPr>
        <w:pStyle w:val="FirstParagraph"/>
      </w:pPr>
      <w:r>
        <w:t>Trobem els valor</w:t>
      </w:r>
      <w:r>
        <w:t xml:space="preserve">s màxim i mínim de la variable </w:t>
      </w:r>
      <w:r>
        <w:rPr>
          <w:rStyle w:val="VerbatimChar"/>
        </w:rPr>
        <w:t>weightlbs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74740D" w:rsidRDefault="0074740D">
      <w:pPr>
        <w:pStyle w:val="FirstParagraph"/>
      </w:pPr>
    </w:p>
    <w:p w:rsidR="0074740D" w:rsidRDefault="0074740D">
      <w:pPr>
        <w:pStyle w:val="FirstParagraph"/>
      </w:pPr>
    </w:p>
    <w:p w:rsidR="004829B6" w:rsidRDefault="0089487C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4829B6" w:rsidRDefault="0089487C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4829B6" w:rsidRDefault="0089487C">
      <w:pPr>
        <w:pStyle w:val="Ttulo3"/>
      </w:pPr>
      <w:bookmarkStart w:id="8" w:name="escalat-decimal"/>
      <w:bookmarkStart w:id="9" w:name="_Toc528187803"/>
      <w:bookmarkEnd w:id="8"/>
      <w:r>
        <w:t>Escalat decimal</w:t>
      </w:r>
      <w:bookmarkEnd w:id="9"/>
    </w:p>
    <w:p w:rsidR="004829B6" w:rsidRDefault="0089487C">
      <w:pPr>
        <w:pStyle w:val="FirstParagraph"/>
      </w:pPr>
      <w:r>
        <w:t>La tècnica del</w:t>
      </w:r>
      <w:r>
        <w:t xml:space="preserve">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4829B6" w:rsidRDefault="0089487C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4829B6" w:rsidRDefault="0089487C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4829B6" w:rsidRDefault="0089487C">
      <w:pPr>
        <w:pStyle w:val="Textoindependiente"/>
      </w:pPr>
      <w:r>
        <w:rPr>
          <w:b/>
        </w:rPr>
        <w:t>Exemple de normalització decimal</w:t>
      </w:r>
    </w:p>
    <w:p w:rsidR="004829B6" w:rsidRDefault="0089487C">
      <w:pPr>
        <w:pStyle w:val="Textoindependiente"/>
      </w:pPr>
      <w:r>
        <w:t>Per a explicar aques</w:t>
      </w:r>
      <w:r>
        <w:t xml:space="preserve">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4829B6" w:rsidRDefault="0089487C">
      <w:pPr>
        <w:pStyle w:val="SourceCode"/>
      </w:pPr>
      <w:r>
        <w:rPr>
          <w:rStyle w:val="CommentTok"/>
        </w:rPr>
        <w:t>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4829B6" w:rsidRDefault="0089487C">
      <w:pPr>
        <w:pStyle w:val="SourceCode"/>
      </w:pPr>
      <w:r>
        <w:rPr>
          <w:rStyle w:val="VerbatimChar"/>
        </w:rPr>
        <w:t>## [1] 4997</w:t>
      </w:r>
    </w:p>
    <w:p w:rsidR="004829B6" w:rsidRDefault="0089487C">
      <w:pPr>
        <w:pStyle w:val="FirstParagraph"/>
      </w:pPr>
      <w:r>
        <w:lastRenderedPageBreak/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</w:t>
      </w:r>
      <w:r>
        <w:t xml:space="preserve">els valors de la variable </w:t>
      </w:r>
      <w:r>
        <w:rPr>
          <w:rStyle w:val="VerbatimChar"/>
        </w:rPr>
        <w:t>weight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4829B6" w:rsidRDefault="0089487C">
      <w:pPr>
        <w:pStyle w:val="SourceCode"/>
      </w:pPr>
      <w:r>
        <w:rPr>
          <w:rStyle w:val="VerbatimChar"/>
        </w:rPr>
        <w:t>## [1] 0.4209 0.1925 0.3449 0.3761 0.2051 0.3900</w:t>
      </w:r>
    </w:p>
    <w:p w:rsidR="004829B6" w:rsidRDefault="0089487C">
      <w:pPr>
        <w:pStyle w:val="Ttulo3"/>
      </w:pPr>
      <w:bookmarkStart w:id="10" w:name="norm-sd"/>
      <w:bookmarkStart w:id="11" w:name="_Toc528187804"/>
      <w:bookmarkEnd w:id="10"/>
      <w:r>
        <w:t>Normalització basada en la desviació estàndard: estandardització de</w:t>
      </w:r>
      <w:r>
        <w:t xml:space="preserve"> valors</w:t>
      </w:r>
      <w:bookmarkEnd w:id="11"/>
    </w:p>
    <w:p w:rsidR="004829B6" w:rsidRDefault="0089487C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4829B6" w:rsidRDefault="0089487C">
      <w:pPr>
        <w:pStyle w:val="Textoindependiente"/>
      </w:pPr>
      <w:r>
        <w:t>Es a dir, l´estandardització consisteix en la diferència entre el val</w:t>
      </w:r>
      <w:r>
        <w:t>or de l´atribut i la seva mitjana, dividint aquesta diferència per la desviació estàndard dels valors de l´atribut. Es a dir:</w:t>
      </w:r>
    </w:p>
    <w:p w:rsidR="004829B6" w:rsidRDefault="0089487C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4829B6" w:rsidRDefault="0089487C">
      <w:pPr>
        <w:pStyle w:val="FirstParagraph"/>
      </w:pPr>
      <w:r>
        <w:rPr>
          <w:b/>
        </w:rPr>
        <w:t>Exemple de normalització per estandardització</w:t>
      </w:r>
    </w:p>
    <w:p w:rsidR="004829B6" w:rsidRDefault="0089487C">
      <w:pPr>
        <w:pStyle w:val="Textoindependiente"/>
      </w:pPr>
      <w:r>
        <w:t>En primer lloc, ens caldrà calcular la mit</w:t>
      </w:r>
      <w:r>
        <w:t>jana i la desviació estàndard:</w:t>
      </w:r>
    </w:p>
    <w:p w:rsidR="004829B6" w:rsidRDefault="0089487C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4829B6" w:rsidRDefault="0089487C">
      <w:pPr>
        <w:pStyle w:val="FirstParagraph"/>
      </w:pPr>
      <w:r>
        <w:lastRenderedPageBreak/>
        <w:t>Finalment, apliquem la transformació mitjançant la formula presentada anteriorment:</w:t>
      </w:r>
    </w:p>
    <w:p w:rsidR="004829B6" w:rsidRDefault="0089487C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</w:t>
      </w:r>
      <w:r>
        <w:rPr>
          <w:rStyle w:val="NormalTok"/>
        </w:rPr>
        <w:t>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4829B6" w:rsidRDefault="0089487C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4829B6" w:rsidRDefault="0089487C">
      <w:pPr>
        <w:pStyle w:val="Ttulo2"/>
      </w:pPr>
      <w:bookmarkStart w:id="12" w:name="exercici-2"/>
      <w:bookmarkStart w:id="13" w:name="_Toc528187805"/>
      <w:bookmarkEnd w:id="12"/>
      <w:r>
        <w:t>Exercici 2</w:t>
      </w:r>
      <w:bookmarkEnd w:id="13"/>
    </w:p>
    <w:p w:rsidR="004829B6" w:rsidRPr="0074740D" w:rsidRDefault="0089487C">
      <w:pPr>
        <w:pStyle w:val="FirstParagraph"/>
        <w:rPr>
          <w:color w:val="4F81BD" w:themeColor="accent1"/>
        </w:rPr>
      </w:pPr>
      <w:r w:rsidRPr="0074740D">
        <w:rPr>
          <w:color w:val="4F81BD" w:themeColor="accent1"/>
        </w:rPr>
        <w:t>Explica el concepte de reducció de nombre d’atributs i dona un exemple on es vegi la seva utilitat. De quines tècni</w:t>
      </w:r>
      <w:r w:rsidRPr="0074740D">
        <w:rPr>
          <w:color w:val="4F81BD" w:themeColor="accent1"/>
        </w:rPr>
        <w:t>ques disposem per a comprovar que no estem perdent qualitat en aquests procés?</w:t>
      </w:r>
    </w:p>
    <w:p w:rsidR="004829B6" w:rsidRDefault="0089487C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tza</w:t>
      </w:r>
      <w:r>
        <w:t xml:space="preserve">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4829B6" w:rsidRDefault="0089487C">
      <w:pPr>
        <w:pStyle w:val="Textoindependiente"/>
      </w:pPr>
      <w:r>
        <w:t xml:space="preserve">Aquest problema pot tindre diferents enfocaments, com per exemple: escollir els millors atributsa partir d´un anàlisi preliminar, el.limanar atributs redundants o que aporten poca informació, o reduir la dimensionalitat de les dades generant nous atributs </w:t>
      </w:r>
      <w:r>
        <w:t>a partir dels existents. En tots aquests casos, la finalitat es reduir el cost computacional per a la creació de models.</w:t>
      </w:r>
    </w:p>
    <w:p w:rsidR="004829B6" w:rsidRDefault="0089487C">
      <w:pPr>
        <w:pStyle w:val="Textoindependiente"/>
      </w:pPr>
      <w:r>
        <w:t>Existeixen els següents mètodes per a tractar amb el problema de la selecció òptima d´atributs:</w:t>
      </w:r>
    </w:p>
    <w:p w:rsidR="004829B6" w:rsidRDefault="0089487C">
      <w:pPr>
        <w:numPr>
          <w:ilvl w:val="0"/>
          <w:numId w:val="43"/>
        </w:numPr>
      </w:pPr>
      <w:r>
        <w:t>Mètodes de selecció d´atributs</w:t>
      </w:r>
    </w:p>
    <w:p w:rsidR="004829B6" w:rsidRDefault="0089487C">
      <w:pPr>
        <w:numPr>
          <w:ilvl w:val="0"/>
          <w:numId w:val="43"/>
        </w:numPr>
      </w:pPr>
      <w:r>
        <w:t>Mètodes de reducció del nombre d´atributs</w:t>
      </w:r>
    </w:p>
    <w:p w:rsidR="004829B6" w:rsidRDefault="0089487C">
      <w:pPr>
        <w:pStyle w:val="FirstParagraph"/>
      </w:pPr>
      <w:r>
        <w:lastRenderedPageBreak/>
        <w:t>Tot seguit explicarem en que consisteixen cada un dels mètodes i presentarem algunes de les tècniques més importants per a la reducció d´atributs.</w:t>
      </w:r>
    </w:p>
    <w:p w:rsidR="004829B6" w:rsidRDefault="0089487C">
      <w:pPr>
        <w:pStyle w:val="Ttulo3"/>
      </w:pPr>
      <w:bookmarkStart w:id="14" w:name="metodes-de-seleccio-datributs"/>
      <w:bookmarkStart w:id="15" w:name="_Toc528187806"/>
      <w:bookmarkEnd w:id="14"/>
      <w:r>
        <w:t>Mètodes de selecció d´atributs</w:t>
      </w:r>
      <w:bookmarkEnd w:id="15"/>
    </w:p>
    <w:p w:rsidR="004829B6" w:rsidRDefault="0089487C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</w:t>
      </w:r>
      <w:r>
        <w:t>escollir únicament atributs que són realment rellevants per a resoldre el problema, descartant aquells que no ens aporten informació rellevant per a resoldre el problema.</w:t>
      </w:r>
    </w:p>
    <w:p w:rsidR="004829B6" w:rsidRDefault="0089487C">
      <w:pPr>
        <w:pStyle w:val="Textoindependiente"/>
      </w:pPr>
      <w:r>
        <w:t>Depenent de si la selecció de característiques fa ús o no de la informació del mètode</w:t>
      </w:r>
      <w:r>
        <w:t xml:space="preserve"> de classificació posterior, podem definir la següent taxonomia:</w:t>
      </w:r>
    </w:p>
    <w:p w:rsidR="004829B6" w:rsidRDefault="0089487C">
      <w:pPr>
        <w:numPr>
          <w:ilvl w:val="0"/>
          <w:numId w:val="44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specte del mètode de classificació que s´utilitzarà amb posterioritat.</w:t>
      </w:r>
    </w:p>
    <w:p w:rsidR="004829B6" w:rsidRDefault="0089487C">
      <w:pPr>
        <w:numPr>
          <w:ilvl w:val="0"/>
          <w:numId w:val="44"/>
        </w:numPr>
      </w:pPr>
      <w:r>
        <w:t xml:space="preserve">Els </w:t>
      </w:r>
      <w:r>
        <w:rPr>
          <w:b/>
        </w:rPr>
        <w:t xml:space="preserve">algoritmes </w:t>
      </w:r>
      <w:r>
        <w:rPr>
          <w:b/>
        </w:rPr>
        <w:t>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4829B6" w:rsidRDefault="0089487C">
      <w:pPr>
        <w:pStyle w:val="FirstParagraph"/>
      </w:pPr>
      <w:r>
        <w:t>A continuació passem a estudiar els diferents mètodes de selecció de característiques i els algoritmes utilitzats.</w:t>
      </w:r>
    </w:p>
    <w:p w:rsidR="004829B6" w:rsidRDefault="0089487C">
      <w:pPr>
        <w:pStyle w:val="Textoindependiente"/>
      </w:pPr>
      <w:r>
        <w:t>En primer lloc, expl</w:t>
      </w:r>
      <w:r>
        <w:t xml:space="preserve">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4829B6" w:rsidRDefault="0089487C">
      <w:pPr>
        <w:numPr>
          <w:ilvl w:val="0"/>
          <w:numId w:val="45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4829B6" w:rsidRDefault="0089487C">
      <w:pPr>
        <w:numPr>
          <w:ilvl w:val="0"/>
          <w:numId w:val="45"/>
        </w:numPr>
      </w:pPr>
      <w:r>
        <w:t>Selecció basada en la inf</w:t>
      </w:r>
      <w:r>
        <w:t>ormació mútua, mesura la informació mútua entre variables aleatòries que modelen cada característica i les etiquetes de classificació.</w:t>
      </w:r>
    </w:p>
    <w:p w:rsidR="004829B6" w:rsidRDefault="0089487C">
      <w:pPr>
        <w:numPr>
          <w:ilvl w:val="0"/>
          <w:numId w:val="45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</w:t>
      </w:r>
      <w:r>
        <w:t xml:space="preserve">o el </w:t>
      </w:r>
      <w:r>
        <w:rPr>
          <w:b/>
        </w:rPr>
        <w:t>chi-square</w:t>
      </w:r>
      <w:r>
        <w:t>.</w:t>
      </w:r>
    </w:p>
    <w:p w:rsidR="004829B6" w:rsidRDefault="0089487C">
      <w:pPr>
        <w:pStyle w:val="FirstParagraph"/>
      </w:pPr>
      <w:r>
        <w:lastRenderedPageBreak/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:rsidR="004829B6" w:rsidRDefault="0089487C">
      <w:pPr>
        <w:numPr>
          <w:ilvl w:val="0"/>
          <w:numId w:val="46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</w:t>
      </w:r>
      <w:r>
        <w:t>tes les possibles combinacions. Només es aplicable a problemes de dimensionalitat reduïda.</w:t>
      </w:r>
    </w:p>
    <w:p w:rsidR="004829B6" w:rsidRDefault="0089487C">
      <w:pPr>
        <w:numPr>
          <w:ilvl w:val="0"/>
          <w:numId w:val="46"/>
        </w:numPr>
      </w:pPr>
      <w:r>
        <w:t>Selecció pas a pas (</w:t>
      </w:r>
      <w:r>
        <w:rPr>
          <w:i/>
        </w:rPr>
        <w:t>stepwise selection</w:t>
      </w:r>
      <w:r>
        <w:t>), consisteix en iterar per un algoritme en el que cada pas o be afegeix al conjunt d´atributs aquell atribut que augmenta el r</w:t>
      </w:r>
      <w:r>
        <w:t>endiment global del conjunt, o bé el.elimina aquell atribut que fa que el rendiment empitjori.</w:t>
      </w:r>
    </w:p>
    <w:p w:rsidR="004829B6" w:rsidRDefault="0089487C">
      <w:pPr>
        <w:numPr>
          <w:ilvl w:val="0"/>
          <w:numId w:val="46"/>
        </w:numPr>
      </w:pPr>
      <w:r>
        <w:t>Ramificació i poda (</w:t>
      </w:r>
      <w:r>
        <w:rPr>
          <w:i/>
        </w:rPr>
        <w:t>branch and b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:rsidR="004829B6" w:rsidRDefault="0089487C">
      <w:pPr>
        <w:pStyle w:val="Ttulo3"/>
      </w:pPr>
      <w:bookmarkStart w:id="16" w:name="metodes-dextraccio-datributs"/>
      <w:bookmarkStart w:id="17" w:name="_Toc528187807"/>
      <w:bookmarkEnd w:id="16"/>
      <w:r>
        <w:t>Mètodes d´extracció d´atributs</w:t>
      </w:r>
      <w:bookmarkEnd w:id="17"/>
    </w:p>
    <w:p w:rsidR="004829B6" w:rsidRDefault="0089487C">
      <w:pPr>
        <w:pStyle w:val="FirstParagraph"/>
      </w:pPr>
      <w:r>
        <w:t>La extracció d´atributs es tr</w:t>
      </w:r>
      <w:r>
        <w:t>acta de calcular nous atributs a partir d´existents, amb l´objectiu de que els nous atributs resumeixin millor la informació que contenen, capturant la naturalesa de la estructura subjacent en les dades.</w:t>
      </w:r>
    </w:p>
    <w:p w:rsidR="004829B6" w:rsidRDefault="0089487C">
      <w:pPr>
        <w:pStyle w:val="Ttulo4"/>
      </w:pPr>
      <w:bookmarkStart w:id="18" w:name="analisi-de-components-principals-pca"/>
      <w:bookmarkEnd w:id="18"/>
      <w:r>
        <w:t>Anàlisi de Components Principals (PCA)</w:t>
      </w:r>
    </w:p>
    <w:p w:rsidR="004829B6" w:rsidRDefault="0089487C">
      <w:pPr>
        <w:pStyle w:val="FirstParagraph"/>
      </w:pPr>
      <w:r>
        <w:t xml:space="preserve">L´anàlisi de </w:t>
      </w:r>
      <w:r>
        <w:t>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es en les nostres dades de manera automàtica. El PCA es un algoritme molt conegut en l´àmbit de l`anàlisi</w:t>
      </w:r>
      <w:r>
        <w:t xml:space="preserve"> de dades, i té moltes aplicacions diferents. Informalment, es pot definir com la tècnica que intenta aconseguir una representació d´un conjunt de dades a un espai de dimensionalitat més reduïda, minimitzant l´error quadràtic.</w:t>
      </w:r>
    </w:p>
    <w:p w:rsidR="004829B6" w:rsidRDefault="0089487C">
      <w:pPr>
        <w:pStyle w:val="Textoindependiente"/>
      </w:pPr>
      <w:r>
        <w:rPr>
          <w:b/>
        </w:rPr>
        <w:lastRenderedPageBreak/>
        <w:t>Exemple de Anàlisi de Compone</w:t>
      </w:r>
      <w:r>
        <w:rPr>
          <w:b/>
        </w:rPr>
        <w:t>nts Principal (PCA)</w:t>
      </w:r>
    </w:p>
    <w:p w:rsidR="004829B6" w:rsidRDefault="0089487C">
      <w:pPr>
        <w:pStyle w:val="Textoindependiente"/>
      </w:pPr>
      <w:r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rPr>
          <w:rStyle w:val="Refdenotaalpie"/>
        </w:rPr>
        <w:footnoteReference w:id="6"/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>A continuació preparem les dades per a realitzar l`ànalisi:</w:t>
      </w:r>
    </w:p>
    <w:p w:rsidR="004829B6" w:rsidRDefault="0089487C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lastRenderedPageBreak/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4829B6" w:rsidRDefault="0089487C">
      <w:pPr>
        <w:pStyle w:val="FirstParagraph"/>
      </w:pPr>
      <w:r>
        <w:t>Seleccionarem una mostra aleàtoria del 90% del conjunt de dades:</w:t>
      </w:r>
    </w:p>
    <w:p w:rsidR="004829B6" w:rsidRDefault="0089487C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4829B6" w:rsidRDefault="0089487C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7"/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4829B6" w:rsidRDefault="0089487C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>A continuació es mostren els resultats de l`ànalisi PCA:</w:t>
      </w:r>
    </w:p>
    <w:p w:rsidR="004829B6" w:rsidRDefault="0089487C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</w:t>
      </w:r>
      <w:r>
        <w:rPr>
          <w:rStyle w:val="CommentTok"/>
        </w:rPr>
        <w:t>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4829B6" w:rsidRDefault="0089487C">
      <w:pPr>
        <w:pStyle w:val="SourceCode"/>
      </w:pPr>
      <w:r>
        <w:rPr>
          <w:rStyle w:val="VerbatimChar"/>
        </w:rPr>
        <w:lastRenderedPageBreak/>
        <w:t>## [1] 3.90696306 1.71125891 0.97151090 0.88717893 0.30576099 0.14103225</w:t>
      </w:r>
      <w:r>
        <w:br/>
      </w:r>
      <w:r>
        <w:rPr>
          <w:rStyle w:val="VerbatimChar"/>
        </w:rPr>
        <w:t>## [7] 0.05938883 0.01690613</w:t>
      </w:r>
    </w:p>
    <w:p w:rsidR="004829B6" w:rsidRDefault="0089487C">
      <w:pPr>
        <w:pStyle w:val="SourceCode"/>
      </w:pPr>
      <w:r>
        <w:rPr>
          <w:rStyle w:val="CommentTok"/>
        </w:rPr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4829B6" w:rsidRDefault="008948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       0.904         0.194 -0.360                     </w:t>
      </w:r>
      <w:r>
        <w:br/>
      </w:r>
      <w:r>
        <w:rPr>
          <w:rStyle w:val="VerbatimChar"/>
        </w:rPr>
        <w:t xml:space="preserve">## MINC_Z    0.105  0.895  0.218 -0.111  0.350                     </w:t>
      </w:r>
      <w:r>
        <w:br/>
      </w:r>
      <w:r>
        <w:rPr>
          <w:rStyle w:val="VerbatimChar"/>
        </w:rPr>
        <w:t xml:space="preserve">## HAGE_Z   -0.439        -0.160  0.874  0.132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ROOMS_Z   0.962                             -0.151 -0.183       </w:t>
      </w:r>
      <w:r>
        <w:br/>
      </w:r>
      <w:r>
        <w:rPr>
          <w:rStyle w:val="VerbatimChar"/>
        </w:rPr>
        <w:t xml:space="preserve">## BEDRMS_Z  0.970                0.115        -0.118              </w:t>
      </w:r>
      <w:r>
        <w:br/>
      </w:r>
      <w:r>
        <w:rPr>
          <w:rStyle w:val="VerbatimChar"/>
        </w:rPr>
        <w:t xml:space="preserve">## POPN_Z    0.928 -0.107         0.103  0.138  0.307              </w:t>
      </w:r>
      <w:r>
        <w:br/>
      </w:r>
      <w:r>
        <w:rPr>
          <w:rStyle w:val="VerbatimChar"/>
        </w:rPr>
        <w:t>## HHLDS_Z   0.975                0.</w:t>
      </w:r>
      <w:r>
        <w:rPr>
          <w:rStyle w:val="VerbatimChar"/>
        </w:rPr>
        <w:t xml:space="preserve">133                0.116       </w:t>
      </w:r>
      <w:r>
        <w:br/>
      </w:r>
      <w:r>
        <w:rPr>
          <w:rStyle w:val="VerbatimChar"/>
        </w:rPr>
        <w:t xml:space="preserve">## LAT_Z    -0.138 -0.251  0.942  0.168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07 1.711 0.972 0.887 0.306 0.141 0.059 0.017</w:t>
      </w:r>
      <w:r>
        <w:br/>
      </w:r>
      <w:r>
        <w:rPr>
          <w:rStyle w:val="VerbatimChar"/>
        </w:rPr>
        <w:t>## Proportion Var 0.</w:t>
      </w:r>
      <w:r>
        <w:rPr>
          <w:rStyle w:val="VerbatimChar"/>
        </w:rPr>
        <w:t>488 0.214 0.121 0.111 0.038 0.018 0.007 0.002</w:t>
      </w:r>
      <w:r>
        <w:br/>
      </w:r>
      <w:r>
        <w:rPr>
          <w:rStyle w:val="VerbatimChar"/>
        </w:rPr>
        <w:t>## Cumulative Var 0.488 0.702 0.824 0.935 0.973 0.990 0.998 1.000</w:t>
      </w:r>
    </w:p>
    <w:p w:rsidR="0074740D" w:rsidRDefault="0074740D">
      <w:pPr>
        <w:pStyle w:val="Ttulo2"/>
      </w:pPr>
      <w:bookmarkStart w:id="19" w:name="exercici-3"/>
      <w:bookmarkStart w:id="20" w:name="_Toc528187808"/>
      <w:bookmarkEnd w:id="19"/>
    </w:p>
    <w:p w:rsidR="0074740D" w:rsidRDefault="0074740D">
      <w:pPr>
        <w:pStyle w:val="Ttulo2"/>
      </w:pPr>
    </w:p>
    <w:p w:rsidR="0074740D" w:rsidRDefault="0074740D" w:rsidP="0074740D">
      <w:pPr>
        <w:pStyle w:val="Textoindependiente"/>
      </w:pPr>
    </w:p>
    <w:p w:rsidR="0074740D" w:rsidRPr="0074740D" w:rsidRDefault="0074740D" w:rsidP="0074740D">
      <w:pPr>
        <w:pStyle w:val="Textoindependiente"/>
      </w:pPr>
    </w:p>
    <w:p w:rsidR="004829B6" w:rsidRDefault="0089487C">
      <w:pPr>
        <w:pStyle w:val="Ttulo2"/>
      </w:pPr>
      <w:r>
        <w:lastRenderedPageBreak/>
        <w:t>Exercici 3</w:t>
      </w:r>
      <w:bookmarkEnd w:id="20"/>
    </w:p>
    <w:p w:rsidR="004829B6" w:rsidRPr="0074740D" w:rsidRDefault="0089487C">
      <w:pPr>
        <w:pStyle w:val="FirstParagraph"/>
        <w:rPr>
          <w:color w:val="4F81BD" w:themeColor="accent1"/>
        </w:rPr>
      </w:pPr>
      <w:r w:rsidRPr="0074740D">
        <w:rPr>
          <w:color w:val="4F81BD" w:themeColor="accent1"/>
        </w:rPr>
        <w:t>De quines tècniques disposem per resoldre el problema de la possible falta de valors d’un atributs? Dona almenys un exemple de cada t</w:t>
      </w:r>
      <w:r w:rsidRPr="0074740D">
        <w:rPr>
          <w:color w:val="4F81BD" w:themeColor="accent1"/>
        </w:rPr>
        <w:t>ècnica.</w:t>
      </w:r>
    </w:p>
    <w:p w:rsidR="004829B6" w:rsidRDefault="0089487C">
      <w:pPr>
        <w:pStyle w:val="Textoindependiente"/>
      </w:pPr>
      <w:r>
        <w:t>Algunes de les opcions disponibles són les següents:</w:t>
      </w:r>
    </w:p>
    <w:p w:rsidR="004829B6" w:rsidRDefault="0089487C">
      <w:pPr>
        <w:pStyle w:val="Compact"/>
        <w:numPr>
          <w:ilvl w:val="0"/>
          <w:numId w:val="47"/>
        </w:numPr>
      </w:pPr>
      <w:r>
        <w:t>Reemplaçar els valors desconeguts per una constant, especificada per l´analista.</w:t>
      </w:r>
    </w:p>
    <w:p w:rsidR="004829B6" w:rsidRDefault="0089487C">
      <w:pPr>
        <w:pStyle w:val="Compact"/>
        <w:numPr>
          <w:ilvl w:val="0"/>
          <w:numId w:val="47"/>
        </w:numPr>
      </w:pPr>
      <w:r>
        <w:t>Reemplaçar el valor desconegut amb la mitjana (per a variables numèriques) o la moda (per a variables categòriques</w:t>
      </w:r>
      <w:r>
        <w:t>).</w:t>
      </w:r>
    </w:p>
    <w:p w:rsidR="004829B6" w:rsidRDefault="0089487C">
      <w:pPr>
        <w:pStyle w:val="Compact"/>
        <w:numPr>
          <w:ilvl w:val="0"/>
          <w:numId w:val="47"/>
        </w:numPr>
      </w:pPr>
      <w:r>
        <w:t>Reemplaçar els valors desconeguts amb un valor generat aleatòriament de la distribució de la variable.</w:t>
      </w:r>
    </w:p>
    <w:p w:rsidR="004829B6" w:rsidRDefault="0089487C">
      <w:pPr>
        <w:pStyle w:val="Ttulo3"/>
      </w:pPr>
      <w:bookmarkStart w:id="21" w:name="reemplacar-els-valors-desconeguts-per-un"/>
      <w:bookmarkStart w:id="22" w:name="_Toc528187809"/>
      <w:bookmarkEnd w:id="21"/>
      <w:r>
        <w:t>Reemplaçar els valors desconeguts per una constant</w:t>
      </w:r>
      <w:bookmarkEnd w:id="22"/>
    </w:p>
    <w:p w:rsidR="004829B6" w:rsidRDefault="0089487C">
      <w:pPr>
        <w:pStyle w:val="FirstParagraph"/>
      </w:pPr>
      <w:r>
        <w:t xml:space="preserve">En els següents exemples utilit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4829B6" w:rsidRDefault="0089487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>Realitzem un primer contacte amb el joc de dades, visualitzant la seva estructura i els 6 primers registres:</w:t>
      </w:r>
    </w:p>
    <w:p w:rsidR="004829B6" w:rsidRDefault="0089487C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74740D" w:rsidRDefault="0074740D">
      <w:pPr>
        <w:pStyle w:val="FirstParagraph"/>
      </w:pPr>
    </w:p>
    <w:p w:rsidR="004829B6" w:rsidRDefault="0089487C">
      <w:pPr>
        <w:pStyle w:val="FirstParagraph"/>
      </w:pPr>
      <w:r>
        <w:lastRenderedPageBreak/>
        <w:t xml:space="preserve">Per </w:t>
      </w:r>
      <w:r>
        <w:t>tal de simplificar l´exemple i millorar la llegibilitat del document només treballarem amb quatre variables:</w:t>
      </w:r>
    </w:p>
    <w:p w:rsidR="004829B6" w:rsidRDefault="0089487C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6  23.0         350   125 US.</w:t>
      </w:r>
    </w:p>
    <w:p w:rsidR="004829B6" w:rsidRDefault="0089487C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4829B6" w:rsidRDefault="0089487C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6  23.0         350   125 US.</w:t>
      </w:r>
    </w:p>
    <w:p w:rsidR="0074740D" w:rsidRDefault="0074740D">
      <w:pPr>
        <w:pStyle w:val="FirstParagraph"/>
      </w:pPr>
    </w:p>
    <w:p w:rsidR="004829B6" w:rsidRDefault="0089487C">
      <w:pPr>
        <w:pStyle w:val="FirstParagraph"/>
      </w:pPr>
      <w:r>
        <w:lastRenderedPageBreak/>
        <w:t>Tot seguit, es mostra com reemplaçar els valors desconeguts amb constants:</w:t>
      </w:r>
    </w:p>
    <w:p w:rsidR="004829B6" w:rsidRDefault="0089487C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4829B6" w:rsidRDefault="0089487C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</w:t>
      </w:r>
      <w:r>
        <w:rPr>
          <w:rStyle w:val="VerbatimChar"/>
        </w:rPr>
        <w:t>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:rsidR="004829B6" w:rsidRDefault="0089487C">
      <w:pPr>
        <w:pStyle w:val="Ttulo3"/>
      </w:pPr>
      <w:bookmarkStart w:id="23" w:name="reemplacar-el-valor-desconegut-amb-la-mi"/>
      <w:bookmarkStart w:id="24" w:name="_Toc528187810"/>
      <w:bookmarkEnd w:id="23"/>
      <w:r>
        <w:t>Reemplaçar el valor desconegut amb la mitjana</w:t>
      </w:r>
      <w:bookmarkEnd w:id="24"/>
    </w:p>
    <w:p w:rsidR="004829B6" w:rsidRDefault="0089487C">
      <w:pPr>
        <w:pStyle w:val="FirstParagraph"/>
      </w:pPr>
      <w:r>
        <w:t>A continuació es mostra un exemple de com reemplaçar valors desconeguts amb la mitjana:</w:t>
      </w:r>
    </w:p>
    <w:p w:rsidR="004829B6" w:rsidRDefault="0089487C">
      <w:pPr>
        <w:pStyle w:val="SourceCode"/>
      </w:pPr>
      <w:r>
        <w:rPr>
          <w:rStyle w:val="CommentTok"/>
        </w:rPr>
        <w:t># Reemplacem els valors</w:t>
      </w:r>
      <w:r>
        <w:rPr>
          <w:rStyle w:val="CommentTok"/>
        </w:rPr>
        <w:t xml:space="preserve">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lastRenderedPageBreak/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4829B6" w:rsidRDefault="0089487C">
      <w:pPr>
        <w:pStyle w:val="Ttulo3"/>
      </w:pPr>
      <w:bookmarkStart w:id="25" w:name="reemplacar-el-valor-desconegut-amb-el-va"/>
      <w:bookmarkStart w:id="26" w:name="_Toc528187811"/>
      <w:bookmarkEnd w:id="25"/>
      <w:r>
        <w:t>Reemplaçar el valor desconegut amb el valor més freqüent</w:t>
      </w:r>
      <w:bookmarkEnd w:id="26"/>
    </w:p>
    <w:p w:rsidR="004829B6" w:rsidRDefault="0089487C">
      <w:pPr>
        <w:pStyle w:val="FirstParagraph"/>
      </w:pPr>
      <w:r>
        <w:t>A diferència d</w:t>
      </w:r>
      <w:r>
        <w:t xml:space="preserve">e altres mesures estadístiques, R no proporciona una funció definida per al càlcul de la moda. Es per això, que crearem una funció per a calcular el valor més freqüent en un conjunt de dades. Aquesta funció pren com a argument un vector i retorna el valor </w:t>
      </w:r>
      <w:r>
        <w:t>més freqüent:</w:t>
      </w:r>
    </w:p>
    <w:p w:rsidR="004829B6" w:rsidRDefault="0089487C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4829B6" w:rsidRDefault="0089487C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4829B6" w:rsidRDefault="0089487C">
      <w:pPr>
        <w:pStyle w:val="SourceCode"/>
      </w:pPr>
      <w:r>
        <w:rPr>
          <w:rStyle w:val="VerbatimChar"/>
        </w:rPr>
        <w:t>## [1] "US."</w:t>
      </w:r>
    </w:p>
    <w:p w:rsidR="004829B6" w:rsidRDefault="0089487C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</w:t>
      </w:r>
      <w:r>
        <w:rPr>
          <w:rStyle w:val="VerbatimChar"/>
        </w:rPr>
        <w:t>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4829B6" w:rsidRDefault="0089487C">
      <w:pPr>
        <w:pStyle w:val="Ttulo3"/>
      </w:pPr>
      <w:bookmarkStart w:id="27" w:name="reemplacar-amb-un-valor-aleatori-de-la-d"/>
      <w:bookmarkStart w:id="28" w:name="_Toc528187812"/>
      <w:bookmarkEnd w:id="27"/>
      <w:r>
        <w:lastRenderedPageBreak/>
        <w:t>Reemplaçar amb un valor aleàtori de la distribució de la variable</w:t>
      </w:r>
      <w:bookmarkEnd w:id="28"/>
    </w:p>
    <w:p w:rsidR="004829B6" w:rsidRDefault="0089487C">
      <w:pPr>
        <w:pStyle w:val="FirstParagraph"/>
      </w:pPr>
      <w:r>
        <w:t>Per últim, a continuació es</w:t>
      </w:r>
      <w:r>
        <w:t xml:space="preserve"> mostra un exemple de com reemplaçar amb un valor aleatori de la distribució de la variable:</w:t>
      </w:r>
    </w:p>
    <w:p w:rsidR="004829B6" w:rsidRDefault="0089487C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</w:t>
      </w:r>
      <w:r>
        <w:rPr>
          <w:rStyle w:val="NormalTok"/>
        </w:rPr>
        <w:t>nches_obs</w:t>
      </w:r>
    </w:p>
    <w:p w:rsidR="004829B6" w:rsidRDefault="0089487C">
      <w:pPr>
        <w:pStyle w:val="SourceCode"/>
      </w:pPr>
      <w:r>
        <w:rPr>
          <w:rStyle w:val="VerbatimChar"/>
        </w:rPr>
        <w:t>## [1] 105</w:t>
      </w:r>
    </w:p>
    <w:p w:rsidR="004829B6" w:rsidRDefault="0089487C">
      <w:pPr>
        <w:pStyle w:val="SourceCode"/>
      </w:pPr>
      <w:r>
        <w:rPr>
          <w:rStyle w:val="NormalTok"/>
        </w:rPr>
        <w:t>random_brand_obs</w:t>
      </w:r>
    </w:p>
    <w:p w:rsidR="004829B6" w:rsidRDefault="0089487C">
      <w:pPr>
        <w:pStyle w:val="SourceCode"/>
      </w:pPr>
      <w:r>
        <w:rPr>
          <w:rStyle w:val="VerbatimChar"/>
        </w:rPr>
        <w:t>## [1] "US."</w:t>
      </w:r>
    </w:p>
    <w:p w:rsidR="004829B6" w:rsidRDefault="0089487C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4829B6" w:rsidRDefault="0089487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105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5  30.5        98.0    63 US.    </w:t>
      </w:r>
      <w:r>
        <w:br/>
      </w:r>
      <w:r>
        <w:rPr>
          <w:rStyle w:val="VerbatimChar"/>
        </w:rPr>
        <w:t>## 6  23.0       350     125 US.</w:t>
      </w:r>
    </w:p>
    <w:p w:rsidR="004829B6" w:rsidRDefault="0089487C">
      <w:pPr>
        <w:pStyle w:val="Ttulo2"/>
      </w:pPr>
      <w:bookmarkStart w:id="29" w:name="exercici-4"/>
      <w:bookmarkStart w:id="30" w:name="_Toc528187813"/>
      <w:bookmarkEnd w:id="29"/>
      <w:r>
        <w:lastRenderedPageBreak/>
        <w:t>Exercici 4</w:t>
      </w:r>
      <w:bookmarkEnd w:id="30"/>
    </w:p>
    <w:p w:rsidR="004829B6" w:rsidRPr="0074740D" w:rsidRDefault="0089487C">
      <w:pPr>
        <w:pStyle w:val="FirstParagraph"/>
        <w:rPr>
          <w:color w:val="4F81BD" w:themeColor="accent1"/>
        </w:rPr>
      </w:pPr>
      <w:r w:rsidRPr="0074740D">
        <w:rPr>
          <w:color w:val="4F81BD" w:themeColor="accent1"/>
        </w:rPr>
        <w:t xml:space="preserve">A partir del joc de dades disponible en el següent enllaç: </w:t>
      </w:r>
      <w:hyperlink r:id="rId10">
        <w:r w:rsidRPr="0074740D">
          <w:rPr>
            <w:rStyle w:val="Hipervnculo"/>
            <w:color w:val="4F81BD" w:themeColor="accent1"/>
          </w:rPr>
          <w:t>http://archive.ics.uci.edu/ml/datasets/Adult</w:t>
        </w:r>
      </w:hyperlink>
      <w:r w:rsidRPr="0074740D">
        <w:rPr>
          <w:color w:val="4F81BD" w:themeColor="accent1"/>
        </w:rPr>
        <w:t xml:space="preserve"> realitza u</w:t>
      </w:r>
      <w:r w:rsidRPr="0074740D">
        <w:rPr>
          <w:color w:val="4F81BD" w:themeColor="accent1"/>
        </w:rPr>
        <w:t>n estudi similar al que se ha realitzat amb el joc de dades “Titanic”. Explica el procés que has seguit, quin coneixement has extret, quins objectius t’havies fixat i quins passos i tècniques has emprat.</w:t>
      </w:r>
    </w:p>
    <w:p w:rsidR="004829B6" w:rsidRDefault="0089487C">
      <w:pPr>
        <w:pStyle w:val="Ttulo3"/>
      </w:pPr>
      <w:bookmarkStart w:id="31" w:name="carrega-i-examen-preliminar-del-conjunt-"/>
      <w:bookmarkStart w:id="32" w:name="_Toc528187814"/>
      <w:bookmarkEnd w:id="31"/>
      <w:r>
        <w:t>Carrega i exàmen preliminar del conjunt de dades</w:t>
      </w:r>
      <w:bookmarkEnd w:id="32"/>
    </w:p>
    <w:p w:rsidR="004829B6" w:rsidRDefault="0089487C">
      <w:pPr>
        <w:pStyle w:val="FirstParagraph"/>
      </w:pPr>
      <w:r>
        <w:t xml:space="preserve">En </w:t>
      </w:r>
      <w:r>
        <w:t xml:space="preserve">primer lloc, instal.larem el paquet </w:t>
      </w:r>
      <w:r>
        <w:rPr>
          <w:rStyle w:val="VerbatimChar"/>
        </w:rPr>
        <w:t>readr</w:t>
      </w:r>
      <w:r>
        <w:rPr>
          <w:rStyle w:val="Refdenotaalpie"/>
        </w:rPr>
        <w:footnoteReference w:id="8"/>
      </w:r>
      <w:r>
        <w:t xml:space="preserve"> que forma part del ecosistema </w:t>
      </w:r>
      <w:r>
        <w:rPr>
          <w:rStyle w:val="VerbatimChar"/>
        </w:rPr>
        <w:t>tidyverse</w:t>
      </w:r>
      <w:r>
        <w:rPr>
          <w:rStyle w:val="Refdenotaalpie"/>
        </w:rPr>
        <w:footnoteReference w:id="9"/>
      </w:r>
      <w:r>
        <w:t xml:space="preserve"> i que ens permetrà llegir les dades:</w:t>
      </w:r>
    </w:p>
    <w:p w:rsidR="004829B6" w:rsidRDefault="0089487C">
      <w:pPr>
        <w:pStyle w:val="SourceCode"/>
      </w:pPr>
      <w:r>
        <w:rPr>
          <w:rStyle w:val="CommentTok"/>
        </w:rPr>
        <w:t># La forma més sencilla de instal.lar readr es instal.lar tidyverse</w:t>
      </w:r>
      <w:r>
        <w:br/>
      </w:r>
      <w:r>
        <w:rPr>
          <w:rStyle w:val="NormalTok"/>
        </w:rPr>
        <w:t>##install.packages("tidyverse")</w:t>
      </w:r>
      <w:r>
        <w:br/>
      </w:r>
      <w:r>
        <w:br/>
      </w:r>
      <w:r>
        <w:rPr>
          <w:rStyle w:val="CommentTok"/>
        </w:rPr>
        <w:t># Alternativament, podem instal.lar només readr</w:t>
      </w:r>
      <w:r>
        <w:br/>
      </w:r>
      <w:r>
        <w:rPr>
          <w:rStyle w:val="NormalTok"/>
        </w:rPr>
        <w:t>##install.packages("readr")</w:t>
      </w:r>
    </w:p>
    <w:p w:rsidR="004829B6" w:rsidRDefault="0089487C">
      <w:pPr>
        <w:pStyle w:val="FirstParagraph"/>
      </w:pPr>
      <w:r>
        <w:t>Un cop instal.lat el paquet el carregarem a la sessió R mitjançant la següent línia de codi:</w:t>
      </w:r>
    </w:p>
    <w:p w:rsidR="004829B6" w:rsidRDefault="0089487C">
      <w:pPr>
        <w:pStyle w:val="SourceCode"/>
      </w:pPr>
      <w:r>
        <w:rPr>
          <w:rStyle w:val="CommentTok"/>
        </w:rPr>
        <w:t># Carrega de readr</w:t>
      </w:r>
      <w:r>
        <w:br/>
      </w:r>
      <w:r>
        <w:rPr>
          <w:rStyle w:val="NormalTok"/>
        </w:rPr>
        <w:t>##library(readr)</w:t>
      </w:r>
      <w:r>
        <w:br/>
      </w:r>
      <w:r>
        <w:br/>
      </w:r>
      <w:r>
        <w:rPr>
          <w:rStyle w:val="CommentTok"/>
        </w:rPr>
        <w:lastRenderedPageBreak/>
        <w:t># Alternativament, com que forma part de tidyver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829B6" w:rsidRDefault="0089487C">
      <w:pPr>
        <w:pStyle w:val="FirstParagraph"/>
      </w:pPr>
      <w:r>
        <w:t xml:space="preserve">Observem que, hem fet ús de la segona opció que carrega tots els paquets de </w:t>
      </w:r>
      <w:r>
        <w:rPr>
          <w:rStyle w:val="VerbatimChar"/>
        </w:rPr>
        <w:t>tidyverse</w:t>
      </w:r>
      <w:r>
        <w:t xml:space="preserve">, ja que utilitzarem per a la realització de la pràctica altres paquets, com per exemple: </w:t>
      </w:r>
      <w:r>
        <w:rPr>
          <w:rStyle w:val="VerbatimChar"/>
        </w:rPr>
        <w:t>dplyr</w:t>
      </w:r>
      <w:r>
        <w:t xml:space="preserve"> (per a la transformació de dades),</w:t>
      </w:r>
      <w:r>
        <w:rPr>
          <w:rStyle w:val="VerbatimChar"/>
        </w:rPr>
        <w:t>tibble</w:t>
      </w:r>
      <w:r>
        <w:t xml:space="preserve"> (per a un trac</w:t>
      </w:r>
      <w:r>
        <w:t xml:space="preserve">tament més refinat de </w:t>
      </w:r>
      <w:r>
        <w:rPr>
          <w:rStyle w:val="VerbatimChar"/>
        </w:rPr>
        <w:t>data.frames</w:t>
      </w:r>
      <w:r>
        <w:t xml:space="preserve">), </w:t>
      </w:r>
      <w:r>
        <w:rPr>
          <w:rStyle w:val="VerbatimChar"/>
        </w:rPr>
        <w:t>ggplot2</w:t>
      </w:r>
      <w:r>
        <w:t xml:space="preserve"> (per a la visualització de les dades), etc.</w:t>
      </w:r>
    </w:p>
    <w:p w:rsidR="004829B6" w:rsidRDefault="0089487C">
      <w:pPr>
        <w:pStyle w:val="Textoindependiente"/>
      </w:pPr>
      <w:r>
        <w:t xml:space="preserve">Un cop carregat el paquet a la sessió R, ja podem fer ús de les funcions. Per a importar les dades des de l´adreça utilitzarem la funció </w:t>
      </w:r>
      <w:r>
        <w:rPr>
          <w:rStyle w:val="VerbatimChar"/>
        </w:rPr>
        <w:t>read_csv()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Llegim les dades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://archive.ics.uci.edu/ml/machine-learning-databases/adult/adult.data"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 xml:space="preserve">Convertim el conjunt de dades </w:t>
      </w:r>
      <w:r>
        <w:rPr>
          <w:rStyle w:val="VerbatimChar"/>
        </w:rPr>
        <w:t>adult</w:t>
      </w:r>
      <w:r>
        <w:t xml:space="preserve"> que és del tipus </w:t>
      </w:r>
      <w:r>
        <w:rPr>
          <w:rStyle w:val="VerbatimChar"/>
        </w:rPr>
        <w:t>data.frame</w:t>
      </w:r>
      <w:r>
        <w:t xml:space="preserve"> a </w:t>
      </w:r>
      <w:r>
        <w:rPr>
          <w:rStyle w:val="VerbatimChar"/>
        </w:rPr>
        <w:t>tibble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Convertim el dataframe a tibble</w:t>
      </w:r>
      <w:r>
        <w:br/>
      </w:r>
      <w:r>
        <w:rPr>
          <w:rStyle w:val="KeywordTok"/>
        </w:rPr>
        <w:t>as_tibble</w:t>
      </w:r>
      <w:r>
        <w:rPr>
          <w:rStyle w:val="NormalTok"/>
        </w:rPr>
        <w:t>(adult)</w:t>
      </w:r>
    </w:p>
    <w:p w:rsidR="004829B6" w:rsidRDefault="0089487C">
      <w:pPr>
        <w:pStyle w:val="SourceCode"/>
      </w:pPr>
      <w:r>
        <w:rPr>
          <w:rStyle w:val="VerbatimChar"/>
        </w:rPr>
        <w:t>## # A tibble: 32,560 x 15</w:t>
      </w:r>
      <w:r>
        <w:br/>
      </w:r>
      <w:r>
        <w:rPr>
          <w:rStyle w:val="VerbatimChar"/>
        </w:rPr>
        <w:t>##     `39` `Stat~ `77516` Bache~  `13` `Neve~ `Adm-~ `Not~ White Male  `217~</w:t>
      </w:r>
      <w:r>
        <w:br/>
      </w:r>
      <w:r>
        <w:rPr>
          <w:rStyle w:val="VerbatimChar"/>
        </w:rPr>
        <w:t>##    &lt;int&gt; &lt;chr&gt;    &lt;int&gt; &lt;chr&gt;  &lt;int&gt; &lt;chr&gt;  &lt;chr&gt;  &lt;chr&gt; &lt;chr&gt; &lt;chr&gt; &lt;int&gt;</w:t>
      </w:r>
      <w:r>
        <w:br/>
      </w:r>
      <w:r>
        <w:rPr>
          <w:rStyle w:val="VerbatimChar"/>
        </w:rPr>
        <w:t>##  1    50 Self-~   83311 Bache~    13 Marri~ Exec-~ Husb~ White Male      0</w:t>
      </w:r>
      <w:r>
        <w:br/>
      </w:r>
      <w:r>
        <w:rPr>
          <w:rStyle w:val="VerbatimChar"/>
        </w:rPr>
        <w:t>##  2    38 Priva~  21</w:t>
      </w:r>
      <w:r>
        <w:rPr>
          <w:rStyle w:val="VerbatimChar"/>
        </w:rPr>
        <w:t>5646 HS-gr~     9 Divor~ Handl~ Not-~ White Male      0</w:t>
      </w:r>
      <w:r>
        <w:br/>
      </w:r>
      <w:r>
        <w:rPr>
          <w:rStyle w:val="VerbatimChar"/>
        </w:rPr>
        <w:t>##  3    53 Priva~  234721 11th       7 Marri~ Handl~ Husb~ Black Male      0</w:t>
      </w:r>
      <w:r>
        <w:br/>
      </w:r>
      <w:r>
        <w:rPr>
          <w:rStyle w:val="VerbatimChar"/>
        </w:rPr>
        <w:t>##  4    28 Priva~  338409 Bache~    13 Marri~ Prof-~ Wife  Black Fema~     0</w:t>
      </w:r>
      <w:r>
        <w:br/>
      </w:r>
      <w:r>
        <w:rPr>
          <w:rStyle w:val="VerbatimChar"/>
        </w:rPr>
        <w:t>##  5    37 Priva~  284582 Maste~    14 Marr</w:t>
      </w:r>
      <w:r>
        <w:rPr>
          <w:rStyle w:val="VerbatimChar"/>
        </w:rPr>
        <w:t>i~ Exec-~ Wife  White Fema~     0</w:t>
      </w:r>
      <w:r>
        <w:br/>
      </w:r>
      <w:r>
        <w:rPr>
          <w:rStyle w:val="VerbatimChar"/>
        </w:rPr>
        <w:lastRenderedPageBreak/>
        <w:t>##  6    49 Priva~  160187 9th        5 Marri~ Other~ Not-~ Black Fema~     0</w:t>
      </w:r>
      <w:r>
        <w:br/>
      </w:r>
      <w:r>
        <w:rPr>
          <w:rStyle w:val="VerbatimChar"/>
        </w:rPr>
        <w:t>##  7    52 Self-~  209642 HS-gr~     9 Marri~ Exec-~ Husb~ White Male      0</w:t>
      </w:r>
      <w:r>
        <w:br/>
      </w:r>
      <w:r>
        <w:rPr>
          <w:rStyle w:val="VerbatimChar"/>
        </w:rPr>
        <w:t xml:space="preserve">##  8    31 Priva~   45781 Maste~    14 Never~ Prof-~ Not-~ White </w:t>
      </w:r>
      <w:r>
        <w:rPr>
          <w:rStyle w:val="VerbatimChar"/>
        </w:rPr>
        <w:t>Fema~ 14084</w:t>
      </w:r>
      <w:r>
        <w:br/>
      </w:r>
      <w:r>
        <w:rPr>
          <w:rStyle w:val="VerbatimChar"/>
        </w:rPr>
        <w:t>##  9    42 Priva~  159449 Bache~    13 Marri~ Exec-~ Husb~ White Male   5178</w:t>
      </w:r>
      <w:r>
        <w:br/>
      </w:r>
      <w:r>
        <w:rPr>
          <w:rStyle w:val="VerbatimChar"/>
        </w:rPr>
        <w:t>## 10    37 Priva~  280464 Some-~    10 Marri~ Exec-~ Husb~ Black Male      0</w:t>
      </w:r>
      <w:r>
        <w:br/>
      </w:r>
      <w:r>
        <w:rPr>
          <w:rStyle w:val="VerbatimChar"/>
        </w:rPr>
        <w:t>## # ... with 32,550 more rows, and 4 more variables: `0` &lt;int&gt;, `40` &lt;int&gt;,</w:t>
      </w:r>
      <w:r>
        <w:br/>
      </w:r>
      <w:r>
        <w:rPr>
          <w:rStyle w:val="VerbatimChar"/>
        </w:rPr>
        <w:t>## #   `Uni</w:t>
      </w:r>
      <w:r>
        <w:rPr>
          <w:rStyle w:val="VerbatimChar"/>
        </w:rPr>
        <w:t>ted-States` &lt;chr&gt;, `&lt;=50K` &lt;chr&gt;</w:t>
      </w:r>
    </w:p>
    <w:p w:rsidR="004829B6" w:rsidRDefault="0089487C">
      <w:pPr>
        <w:pStyle w:val="FirstParagraph"/>
      </w:pPr>
      <w:r>
        <w:t xml:space="preserve">Podem adonar-nos que, el conjunt de dades esta format per 32.560 observacions i 15 variables. A més, amb l´ajuda de </w:t>
      </w:r>
      <w:r>
        <w:rPr>
          <w:rStyle w:val="VerbatimChar"/>
        </w:rPr>
        <w:t>tibble</w:t>
      </w:r>
      <w:r>
        <w:t xml:space="preserve"> també podem observar el tipus per a cada columna.</w:t>
      </w:r>
    </w:p>
    <w:p w:rsidR="004829B6" w:rsidRDefault="0089487C">
      <w:pPr>
        <w:pStyle w:val="Textoindependiente"/>
      </w:pPr>
      <w:r>
        <w:t>Com que el nom de les columnes es poc descriptiu p</w:t>
      </w:r>
      <w:r>
        <w:t>er alguns dels atributs, personalitzarem els noms mitjançant la següent línia de codi:</w:t>
      </w:r>
    </w:p>
    <w:p w:rsidR="004829B6" w:rsidRDefault="0089487C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</w:t>
      </w:r>
      <w:r>
        <w:rPr>
          <w:rStyle w:val="StringTok"/>
        </w:rPr>
        <w:t>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t xml:space="preserve">Podem comprovar el nom de les columnes mitjançant la funció </w:t>
      </w:r>
      <w:r>
        <w:rPr>
          <w:rStyle w:val="VerbatimChar"/>
        </w:rPr>
        <w:t>colnames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Comprovem es nom de les column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[1] "age"            "workclass"      "fnlwgt"         "education"     </w:t>
      </w:r>
      <w:r>
        <w:br/>
      </w:r>
      <w:r>
        <w:rPr>
          <w:rStyle w:val="VerbatimChar"/>
        </w:rPr>
        <w:t xml:space="preserve">##  [5] "education-num"  "marital-status" "occupation"     "relationship"  </w:t>
      </w:r>
      <w:r>
        <w:br/>
      </w:r>
      <w:r>
        <w:rPr>
          <w:rStyle w:val="VerbatimChar"/>
        </w:rPr>
        <w:t>##  [9] "race"           "sex"            "capital-gain"   "capita</w:t>
      </w:r>
      <w:r>
        <w:rPr>
          <w:rStyle w:val="VerbatimChar"/>
        </w:rPr>
        <w:lastRenderedPageBreak/>
        <w:t xml:space="preserve">l-loss"  </w:t>
      </w:r>
      <w:r>
        <w:br/>
      </w:r>
      <w:r>
        <w:rPr>
          <w:rStyle w:val="VerbatimChar"/>
        </w:rPr>
        <w:t>## [13] "hour-per-week"  "native-country" "income"</w:t>
      </w:r>
    </w:p>
    <w:p w:rsidR="004829B6" w:rsidRDefault="0089487C">
      <w:pPr>
        <w:pStyle w:val="Ttulo3"/>
      </w:pPr>
      <w:bookmarkStart w:id="33" w:name="exploracio-i-tractament-de-valors-descon"/>
      <w:bookmarkStart w:id="34" w:name="_Toc528187815"/>
      <w:bookmarkEnd w:id="33"/>
      <w:r>
        <w:t>Exploració i tractament de valors desconeguts</w:t>
      </w:r>
      <w:bookmarkEnd w:id="34"/>
    </w:p>
    <w:p w:rsidR="004829B6" w:rsidRDefault="0089487C">
      <w:pPr>
        <w:pStyle w:val="FirstParagraph"/>
      </w:pPr>
      <w:r>
        <w:t>En terc</w:t>
      </w:r>
      <w:r>
        <w:t>er lloc, ens caldria comprovar que el nostre conjunt de dades no conté valors desconeguts:</w:t>
      </w:r>
    </w:p>
    <w:p w:rsidR="004829B6" w:rsidRDefault="0089487C">
      <w:pPr>
        <w:pStyle w:val="SourceCode"/>
      </w:pPr>
      <w:r>
        <w:rPr>
          <w:rStyle w:val="CommentTok"/>
        </w:rPr>
        <w:t># Estadístiques de valors buits.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adult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0              0              0              0              0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capital-gain   capital-los</w:t>
      </w:r>
      <w:r>
        <w:rPr>
          <w:rStyle w:val="VerbatimChar"/>
        </w:rPr>
        <w:t xml:space="preserve">s  hour-per-week native-country         income </w:t>
      </w:r>
      <w:r>
        <w:br/>
      </w:r>
      <w:r>
        <w:rPr>
          <w:rStyle w:val="VerbatimChar"/>
        </w:rPr>
        <w:t>##              0              0              0              0              0</w:t>
      </w:r>
    </w:p>
    <w:p w:rsidR="004829B6" w:rsidRDefault="0089487C">
      <w:pPr>
        <w:pStyle w:val="SourceCode"/>
      </w:pPr>
      <w:r>
        <w:rPr>
          <w:rStyle w:val="CommentTok"/>
        </w:rPr>
        <w:t># Alternativament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0              0              0              0              0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capital-gain   capital-lo</w:t>
      </w:r>
      <w:r>
        <w:rPr>
          <w:rStyle w:val="VerbatimChar"/>
        </w:rPr>
        <w:t xml:space="preserve">ss  hour-per-week native-country         income </w:t>
      </w:r>
      <w:r>
        <w:br/>
      </w:r>
      <w:r>
        <w:rPr>
          <w:rStyle w:val="VerbatimChar"/>
        </w:rPr>
        <w:lastRenderedPageBreak/>
        <w:t>##              0              0              0              0              0</w:t>
      </w:r>
    </w:p>
    <w:p w:rsidR="004829B6" w:rsidRDefault="0089487C">
      <w:pPr>
        <w:pStyle w:val="FirstParagraph"/>
      </w:pPr>
      <w:r>
        <w:t xml:space="preserve">Passem a analitzar la variable </w:t>
      </w:r>
      <w:r>
        <w:rPr>
          <w:rStyle w:val="VerbatimChar"/>
        </w:rPr>
        <w:t>workclass</w:t>
      </w:r>
      <w:r>
        <w:t xml:space="preserve"> que representa la industria en que una persona està treballant:</w:t>
      </w:r>
    </w:p>
    <w:p w:rsidR="004829B6" w:rsidRDefault="0089487C">
      <w:pPr>
        <w:pStyle w:val="SourceCode"/>
      </w:pPr>
      <w:r>
        <w:rPr>
          <w:rStyle w:val="CommentTok"/>
        </w:rPr>
        <w:t xml:space="preserve"># Resum dels valors que </w:t>
      </w:r>
      <w:r>
        <w:rPr>
          <w:rStyle w:val="CommentTok"/>
        </w:rPr>
        <w:t>conté la variable workclas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[1] "Self-emp-not-inc" "Private"          "State-gov"       </w:t>
      </w:r>
      <w:r>
        <w:br/>
      </w:r>
      <w:r>
        <w:rPr>
          <w:rStyle w:val="VerbatimChar"/>
        </w:rPr>
        <w:t xml:space="preserve">## [4] "Federal-gov"      "Local-gov"        "?"               </w:t>
      </w:r>
      <w:r>
        <w:br/>
      </w:r>
      <w:r>
        <w:rPr>
          <w:rStyle w:val="VerbatimChar"/>
        </w:rPr>
        <w:t>## [7] "Self-emp-inc"     "Without-pay"      "Never-worked"</w:t>
      </w:r>
    </w:p>
    <w:p w:rsidR="004829B6" w:rsidRDefault="0089487C">
      <w:pPr>
        <w:pStyle w:val="FirstParagraph"/>
      </w:pPr>
      <w:r>
        <w:t>Com es pot obser</w:t>
      </w:r>
      <w:r>
        <w:t xml:space="preserve">var la variable </w:t>
      </w:r>
      <w:r>
        <w:rPr>
          <w:rStyle w:val="VerbatimChar"/>
        </w:rPr>
        <w:t>workclass</w:t>
      </w:r>
      <w:r>
        <w:t xml:space="preserve"> conté el caràcter </w:t>
      </w:r>
      <w:r>
        <w:rPr>
          <w:rStyle w:val="VerbatimChar"/>
        </w:rPr>
        <w:t>?</w:t>
      </w:r>
      <w:r>
        <w:t xml:space="preserve"> per a representar valors desconeguts. Amb l´objectiu de fer aquest grup més descriptiu podríem canviar aquests valors per la constant </w:t>
      </w:r>
      <w:r>
        <w:rPr>
          <w:rStyle w:val="VerbatimChar"/>
        </w:rPr>
        <w:t>Unknown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</w:t>
      </w:r>
      <w:r>
        <w:rPr>
          <w:rStyle w:val="NormalTok"/>
        </w:rPr>
        <w:t>sing_values_workclass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 xml:space="preserve">workclass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br/>
      </w:r>
      <w:r>
        <w:rPr>
          <w:rStyle w:val="CommentTok"/>
        </w:rPr>
        <w:t># Reemplacem els valors desconeguts amb la  constant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[missing_values_workclass] &lt;-</w:t>
      </w:r>
      <w:r>
        <w:rPr>
          <w:rStyle w:val="StringTok"/>
        </w:rPr>
        <w:t xml:space="preserve"> "Unknown"</w:t>
      </w:r>
    </w:p>
    <w:p w:rsidR="004829B6" w:rsidRDefault="0089487C">
      <w:pPr>
        <w:pStyle w:val="Ttulo3"/>
      </w:pPr>
      <w:bookmarkStart w:id="35" w:name="discretizacio-datributs"/>
      <w:bookmarkStart w:id="36" w:name="_Toc528187816"/>
      <w:bookmarkEnd w:id="35"/>
      <w:r>
        <w:t>Discretizació d´atributs</w:t>
      </w:r>
      <w:bookmarkEnd w:id="36"/>
    </w:p>
    <w:p w:rsidR="004829B6" w:rsidRDefault="0089487C">
      <w:pPr>
        <w:pStyle w:val="FirstParagraph"/>
      </w:pPr>
      <w:r>
        <w:t xml:space="preserve">El següent pas seria discretitzar els atributs del nostre conjunt de dades en el cas de que fos necessari. Per a descobrir quines dades podrien ser discretitzades farem ús de la funció </w:t>
      </w:r>
      <w:r>
        <w:rPr>
          <w:rStyle w:val="VerbatimChar"/>
        </w:rPr>
        <w:t>apply()</w:t>
      </w:r>
      <w:r>
        <w:t xml:space="preserve"> que aplicarà la composició de les funcions </w:t>
      </w:r>
      <w:r>
        <w:rPr>
          <w:rStyle w:val="VerbatimChar"/>
        </w:rPr>
        <w:t>lenght(unique())</w:t>
      </w:r>
      <w:r>
        <w:t xml:space="preserve"> a c</w:t>
      </w:r>
      <w:r>
        <w:t>ada columna retornant el nombre de observacions diferents per a cada variable:</w:t>
      </w:r>
    </w:p>
    <w:p w:rsidR="0074740D" w:rsidRPr="0074740D" w:rsidRDefault="0074740D" w:rsidP="0074740D">
      <w:pPr>
        <w:pStyle w:val="Textoindependiente"/>
      </w:pPr>
    </w:p>
    <w:p w:rsidR="004829B6" w:rsidRDefault="0089487C">
      <w:pPr>
        <w:pStyle w:val="SourceCode"/>
      </w:pPr>
      <w:r>
        <w:rPr>
          <w:rStyle w:val="CommentTok"/>
        </w:rPr>
        <w:lastRenderedPageBreak/>
        <w:t># Per a quines variables tindria sentit un procés de discretització?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dult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    73              9          21647             16             16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7  </w:t>
      </w:r>
      <w:r>
        <w:rPr>
          <w:rStyle w:val="VerbatimChar"/>
        </w:rPr>
        <w:t xml:space="preserve">           15              6              5              2 </w:t>
      </w:r>
      <w:r>
        <w:br/>
      </w:r>
      <w:r>
        <w:rPr>
          <w:rStyle w:val="VerbatimChar"/>
        </w:rPr>
        <w:t xml:space="preserve">##   capital-gain   capital-loss  hour-per-week native-country         income </w:t>
      </w:r>
      <w:r>
        <w:br/>
      </w:r>
      <w:r>
        <w:rPr>
          <w:rStyle w:val="VerbatimChar"/>
        </w:rPr>
        <w:t>##            119             92             94             42              2</w:t>
      </w:r>
    </w:p>
    <w:p w:rsidR="004829B6" w:rsidRDefault="0089487C">
      <w:pPr>
        <w:pStyle w:val="FirstParagraph"/>
      </w:pPr>
      <w:r>
        <w:t>Segons els resultats podríem discretitz</w:t>
      </w:r>
      <w:r>
        <w:t xml:space="preserve">ar aquelles variables amb poques classes i canviar el seu tipus a </w:t>
      </w:r>
      <w:r>
        <w:rPr>
          <w:rStyle w:val="VerbatimChar"/>
        </w:rPr>
        <w:t>factor</w:t>
      </w:r>
      <w:r>
        <w:t>, que és la manera que té R de tractar amb les variables de tipus categòric.</w:t>
      </w:r>
    </w:p>
    <w:p w:rsidR="004829B6" w:rsidRDefault="0089487C">
      <w:pPr>
        <w:pStyle w:val="SourceCode"/>
      </w:pPr>
      <w:r>
        <w:rPr>
          <w:rStyle w:val="CommentTok"/>
        </w:rPr>
        <w:t># Discretitzem les variables amb poques classes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orkclass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marital-status'</w:t>
      </w:r>
      <w:r>
        <w:rPr>
          <w:rStyle w:val="NormalTok"/>
        </w:rPr>
        <w:t xml:space="preserve">, </w:t>
      </w:r>
      <w:r>
        <w:rPr>
          <w:rStyle w:val="StringTok"/>
        </w:rPr>
        <w:t>'rela</w:t>
      </w:r>
      <w:r>
        <w:rPr>
          <w:rStyle w:val="StringTok"/>
        </w:rPr>
        <w:t>tionship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adult, cols, as.factor)</w:t>
      </w:r>
      <w:r>
        <w:br/>
      </w:r>
      <w:r>
        <w:rPr>
          <w:rStyle w:val="NormalTok"/>
        </w:rPr>
        <w:t>adult</w:t>
      </w:r>
    </w:p>
    <w:p w:rsidR="004829B6" w:rsidRDefault="0089487C">
      <w:pPr>
        <w:pStyle w:val="SourceCode"/>
      </w:pPr>
      <w:r>
        <w:rPr>
          <w:rStyle w:val="VerbatimChar"/>
        </w:rPr>
        <w:t>## # A tibble: 32,560 x 15</w:t>
      </w:r>
      <w:r>
        <w:br/>
      </w:r>
      <w:r>
        <w:rPr>
          <w:rStyle w:val="VerbatimChar"/>
        </w:rPr>
        <w:t>##      age workc~ fnlwgt educa~ `educ~ `marit~ occu~ rela~ race  sex   `cap~</w:t>
      </w:r>
      <w:r>
        <w:br/>
      </w:r>
      <w:r>
        <w:rPr>
          <w:rStyle w:val="VerbatimChar"/>
        </w:rPr>
        <w:t>##    &lt;int&gt; &lt;fctr&gt;  &lt;int&gt; &lt;fctr&gt;  &lt;int&gt; &lt;fctr&gt;  &lt;chr&gt; &lt;f</w:t>
      </w:r>
      <w:r>
        <w:rPr>
          <w:rStyle w:val="VerbatimChar"/>
        </w:rPr>
        <w:t>ct&gt; &lt;fct&gt; &lt;fct&gt; &lt;int&gt;</w:t>
      </w:r>
      <w:r>
        <w:br/>
      </w:r>
      <w:r>
        <w:rPr>
          <w:rStyle w:val="VerbatimChar"/>
        </w:rPr>
        <w:t>##  1    50 Self-~  83311 Bache~     13 Marrie~ Exec~ Husb~ White Male      0</w:t>
      </w:r>
      <w:r>
        <w:br/>
      </w:r>
      <w:r>
        <w:rPr>
          <w:rStyle w:val="VerbatimChar"/>
        </w:rPr>
        <w:t>##  2    38 Priva~ 215646 HS-gr~      9 Divorc~ Hand~ Not-~ White Male      0</w:t>
      </w:r>
      <w:r>
        <w:br/>
      </w:r>
      <w:r>
        <w:rPr>
          <w:rStyle w:val="VerbatimChar"/>
        </w:rPr>
        <w:t>##  3    53 Priva~ 234721 11th        7 Marrie~ Hand~ Husb~ Black Male      0</w:t>
      </w:r>
      <w:r>
        <w:br/>
      </w:r>
      <w:r>
        <w:rPr>
          <w:rStyle w:val="VerbatimChar"/>
        </w:rPr>
        <w:lastRenderedPageBreak/>
        <w:t>##  4    28 Priva~ 338409 Bache~     13 Marrie~ Prof~ Wife  Black Fema~     0</w:t>
      </w:r>
      <w:r>
        <w:br/>
      </w:r>
      <w:r>
        <w:rPr>
          <w:rStyle w:val="VerbatimChar"/>
        </w:rPr>
        <w:t>##  5    37 Priva~ 284582 Maste~     14 Marrie~ Exec~ Wife  White Fema~     0</w:t>
      </w:r>
      <w:r>
        <w:br/>
      </w:r>
      <w:r>
        <w:rPr>
          <w:rStyle w:val="VerbatimChar"/>
        </w:rPr>
        <w:t>##  6    49 Priva~ 160187 9th         5 Marrie~ Othe~ Not-~ Black Fema~     0</w:t>
      </w:r>
      <w:r>
        <w:br/>
      </w:r>
      <w:r>
        <w:rPr>
          <w:rStyle w:val="VerbatimChar"/>
        </w:rPr>
        <w:t>##  7    52 Self-~ 209</w:t>
      </w:r>
      <w:r>
        <w:rPr>
          <w:rStyle w:val="VerbatimChar"/>
        </w:rPr>
        <w:t>642 HS-gr~      9 Marrie~ Exec~ Husb~ White Male      0</w:t>
      </w:r>
      <w:r>
        <w:br/>
      </w:r>
      <w:r>
        <w:rPr>
          <w:rStyle w:val="VerbatimChar"/>
        </w:rPr>
        <w:t>##  8    31 Priva~  45781 Maste~     14 Never-~ Prof~ Not-~ White Fema~ 14084</w:t>
      </w:r>
      <w:r>
        <w:br/>
      </w:r>
      <w:r>
        <w:rPr>
          <w:rStyle w:val="VerbatimChar"/>
        </w:rPr>
        <w:t>##  9    42 Priva~ 159449 Bache~     13 Marrie~ Exec~ Husb~ White Male   5178</w:t>
      </w:r>
      <w:r>
        <w:br/>
      </w:r>
      <w:r>
        <w:rPr>
          <w:rStyle w:val="VerbatimChar"/>
        </w:rPr>
        <w:t>## 10    37 Priva~ 280464 Some-~     10 Marrie~ Exec~ Husb~ Black Male      0</w:t>
      </w:r>
      <w:r>
        <w:br/>
      </w:r>
      <w:r>
        <w:rPr>
          <w:rStyle w:val="VerbatimChar"/>
        </w:rPr>
        <w:t>## # ... with 32,550 more rows, and 4 more variables: `capital-loss` &lt;int&gt;,</w:t>
      </w:r>
      <w:r>
        <w:br/>
      </w:r>
      <w:r>
        <w:rPr>
          <w:rStyle w:val="VerbatimChar"/>
        </w:rPr>
        <w:t>## #   `hour-per-week` &lt;int&gt;, `native-country` &lt;chr&gt;, income &lt;fctr&gt;</w:t>
      </w:r>
    </w:p>
    <w:p w:rsidR="004829B6" w:rsidRDefault="0089487C">
      <w:pPr>
        <w:pStyle w:val="FirstParagraph"/>
      </w:pPr>
      <w:r>
        <w:t xml:space="preserve">Fixe-mos amb el codi anterior que </w:t>
      </w:r>
      <w:r>
        <w:t xml:space="preserve">hem fet ús de la funció </w:t>
      </w:r>
      <w:r>
        <w:rPr>
          <w:rStyle w:val="VerbatimChar"/>
        </w:rPr>
        <w:t>dplyr::mutate_at</w:t>
      </w:r>
      <w:r>
        <w:rPr>
          <w:rStyle w:val="Refdenotaalpie"/>
        </w:rPr>
        <w:footnoteReference w:id="10"/>
      </w:r>
      <w:r>
        <w:t xml:space="preserve"> per a convertir les columnes de tipus </w:t>
      </w:r>
      <w:r>
        <w:rPr>
          <w:rStyle w:val="VerbatimChar"/>
        </w:rPr>
        <w:t>character</w:t>
      </w:r>
      <w:r>
        <w:t xml:space="preserve"> al tipus </w:t>
      </w:r>
      <w:r>
        <w:rPr>
          <w:rStyle w:val="VerbatimChar"/>
        </w:rPr>
        <w:t>factor</w:t>
      </w:r>
      <w:r>
        <w:t>.</w:t>
      </w:r>
    </w:p>
    <w:p w:rsidR="004829B6" w:rsidRDefault="0089487C">
      <w:pPr>
        <w:pStyle w:val="Ttulo3"/>
      </w:pPr>
      <w:bookmarkStart w:id="37" w:name="reduccio-de-la-dimensionalitat"/>
      <w:bookmarkStart w:id="38" w:name="_Toc528187817"/>
      <w:bookmarkEnd w:id="37"/>
      <w:r>
        <w:t>Reducció de la dimensionalitat</w:t>
      </w:r>
      <w:bookmarkEnd w:id="38"/>
    </w:p>
    <w:p w:rsidR="004829B6" w:rsidRDefault="0089487C">
      <w:pPr>
        <w:pStyle w:val="FirstParagraph"/>
      </w:pPr>
      <w:r>
        <w:t>Per a la simplificació de l´anàlisi les següents variables són descartades:</w:t>
      </w:r>
    </w:p>
    <w:p w:rsidR="004829B6" w:rsidRDefault="0089487C">
      <w:pPr>
        <w:pStyle w:val="SourceCode"/>
      </w:pPr>
      <w:r>
        <w:rPr>
          <w:rStyle w:val="CommentTok"/>
        </w:rPr>
        <w:t># Reducció del nombre d´atributs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fnl</w:t>
      </w:r>
      <w:r>
        <w:rPr>
          <w:rStyle w:val="NormalTok"/>
        </w:rPr>
        <w:t>wg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elationshi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4829B6" w:rsidRDefault="0089487C">
      <w:pPr>
        <w:pStyle w:val="FirstParagraph"/>
      </w:pPr>
      <w:r>
        <w:lastRenderedPageBreak/>
        <w:t>Els motius són els següents:</w:t>
      </w:r>
    </w:p>
    <w:p w:rsidR="004829B6" w:rsidRDefault="0089487C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fnlwgt</w:t>
      </w:r>
      <w:r>
        <w:t xml:space="preserve"> no és prou descriptiu per si mateix i no disposem de documentació del conjunt de dades.</w:t>
      </w:r>
    </w:p>
    <w:p w:rsidR="004829B6" w:rsidRDefault="0089487C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education</w:t>
      </w:r>
      <w:r>
        <w:t xml:space="preserve"> pot ser el.limitat, ja que es pot con</w:t>
      </w:r>
      <w:r>
        <w:t xml:space="preserve">èixer pel nombre d´anys de formació acadèmica. En el conjunt de dades representat per la variable </w:t>
      </w:r>
      <w:r>
        <w:rPr>
          <w:rStyle w:val="VerbatimChar"/>
        </w:rPr>
        <w:t>education-num</w:t>
      </w:r>
      <w:r>
        <w:t>.</w:t>
      </w:r>
    </w:p>
    <w:p w:rsidR="004829B6" w:rsidRDefault="0089487C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relationship</w:t>
      </w:r>
      <w:r>
        <w:t xml:space="preserve"> pot ser el.limiat, degut a que es pot estimar a partir del gènere i l´estat civil. En el conjunt de dades representat p</w:t>
      </w:r>
      <w:r>
        <w:t xml:space="preserve">er </w:t>
      </w:r>
      <w:r>
        <w:rPr>
          <w:rStyle w:val="VerbatimChar"/>
        </w:rPr>
        <w:t>marital-status</w:t>
      </w:r>
      <w:r>
        <w:t xml:space="preserve"> i </w:t>
      </w:r>
      <w:r>
        <w:rPr>
          <w:rStyle w:val="VerbatimChar"/>
        </w:rPr>
        <w:t>sex</w:t>
      </w:r>
      <w:r>
        <w:t>, respectivament.</w:t>
      </w:r>
    </w:p>
    <w:p w:rsidR="004829B6" w:rsidRDefault="0089487C">
      <w:pPr>
        <w:pStyle w:val="Ttulo3"/>
      </w:pPr>
      <w:bookmarkStart w:id="39" w:name="exploracio-visual-de-les-dades-eda"/>
      <w:bookmarkStart w:id="40" w:name="_Toc528187818"/>
      <w:bookmarkEnd w:id="39"/>
      <w:r>
        <w:t>Exploració visual de les dades (EDA)</w:t>
      </w:r>
      <w:bookmarkEnd w:id="40"/>
    </w:p>
    <w:p w:rsidR="004829B6" w:rsidRDefault="0089487C">
      <w:pPr>
        <w:pStyle w:val="FirstParagraph"/>
      </w:pPr>
      <w:r>
        <w:t xml:space="preserve">La primera variable de l´anàlisi és </w:t>
      </w:r>
      <w:r>
        <w:rPr>
          <w:rStyle w:val="VerbatimChar"/>
        </w:rPr>
        <w:t>age</w:t>
      </w:r>
      <w:r>
        <w:t xml:space="preserve"> que es tracta d´una variable continua. Podríem realitzar els següents histogrames que analitzen la correlació entre aquesta variable i la </w:t>
      </w:r>
      <w:r>
        <w:t xml:space="preserve">variable categòrica </w:t>
      </w:r>
      <w:r>
        <w:rPr>
          <w:rStyle w:val="VerbatimChar"/>
        </w:rPr>
        <w:t>income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Histograma de la edat per grup d´ingreso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income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9B6" w:rsidRDefault="0089487C">
      <w:pPr>
        <w:pStyle w:val="SourceCode"/>
      </w:pPr>
      <w:r>
        <w:rPr>
          <w:rStyle w:val="CommentTok"/>
        </w:rPr>
        <w:t># Histograma de la edat per grup de gèner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sex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829B6" w:rsidRDefault="008948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9B6" w:rsidRDefault="0089487C">
      <w:pPr>
        <w:pStyle w:val="Textoindependiente"/>
      </w:pPr>
      <w:r>
        <w:t>El primer histograma ens indica que la majoria d´observacions reben una retribució per baix de 50.000$ a l´any. A més, aquells que reben una remuneració de més de 50.000 es trobe</w:t>
      </w:r>
      <w:r>
        <w:t>n a la mitat de la seva carrera professional.</w:t>
      </w:r>
    </w:p>
    <w:p w:rsidR="004829B6" w:rsidRDefault="0089487C">
      <w:pPr>
        <w:pStyle w:val="Textoindependiente"/>
      </w:pPr>
      <w:r>
        <w:t>Per altra banda, en el segon histograma el pot apreciar que les dones de qualsevol edat reben menys ingressos que els homes. També es pot observar que aquesta diferencia augmenta a mesura que són més grans.</w:t>
      </w:r>
    </w:p>
    <w:p w:rsidR="0074740D" w:rsidRDefault="0074740D">
      <w:pPr>
        <w:pStyle w:val="Textoindependiente"/>
      </w:pPr>
    </w:p>
    <w:p w:rsidR="0074740D" w:rsidRDefault="0074740D">
      <w:pPr>
        <w:pStyle w:val="Textoindependiente"/>
      </w:pPr>
    </w:p>
    <w:p w:rsidR="0074740D" w:rsidRDefault="0074740D">
      <w:pPr>
        <w:pStyle w:val="Textoindependiente"/>
      </w:pPr>
    </w:p>
    <w:p w:rsidR="004829B6" w:rsidRDefault="0089487C">
      <w:pPr>
        <w:pStyle w:val="Textoindependiente"/>
      </w:pPr>
      <w:bookmarkStart w:id="41" w:name="_GoBack"/>
      <w:bookmarkEnd w:id="41"/>
      <w:r>
        <w:lastRenderedPageBreak/>
        <w:t>Pas</w:t>
      </w:r>
      <w:r>
        <w:t xml:space="preserve">sem a analitzar la variable </w:t>
      </w:r>
      <w:r>
        <w:rPr>
          <w:rStyle w:val="VerbatimChar"/>
        </w:rPr>
        <w:t>workclass</w:t>
      </w:r>
      <w:r>
        <w:t xml:space="preserve"> que representa la industria en que una persona està treballant:</w:t>
      </w:r>
    </w:p>
    <w:p w:rsidR="004829B6" w:rsidRDefault="0089487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:rsidR="004829B6" w:rsidRDefault="0089487C"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/>
      </w:r>
      <w:r>
        <w:rPr>
          <w:rStyle w:val="VerbatimChar"/>
        </w:rPr>
        <w:t xml:space="preserve">##              960             2093                7    </w:t>
      </w:r>
      <w:r>
        <w:rPr>
          <w:rStyle w:val="VerbatimChar"/>
        </w:rPr>
        <w:t xml:space="preserve">        22696 </w:t>
      </w:r>
      <w:r>
        <w:br/>
      </w:r>
      <w:r>
        <w:rPr>
          <w:rStyle w:val="VerbatimChar"/>
        </w:rPr>
        <w:t xml:space="preserve">##     Self-emp-inc Self-emp-not-inc        State-gov          Unknown </w:t>
      </w:r>
      <w:r>
        <w:br/>
      </w:r>
      <w:r>
        <w:rPr>
          <w:rStyle w:val="VerbatimChar"/>
        </w:rPr>
        <w:t xml:space="preserve">##             1116             2541             1297             1836 </w:t>
      </w:r>
      <w:r>
        <w:br/>
      </w:r>
      <w:r>
        <w:rPr>
          <w:rStyle w:val="VerbatimChar"/>
        </w:rPr>
        <w:t xml:space="preserve">##      Without-pay </w:t>
      </w:r>
      <w:r>
        <w:br/>
      </w:r>
      <w:r>
        <w:rPr>
          <w:rStyle w:val="VerbatimChar"/>
        </w:rPr>
        <w:t>##               14</w:t>
      </w:r>
    </w:p>
    <w:p w:rsidR="004829B6" w:rsidRDefault="0089487C">
      <w:pPr>
        <w:pStyle w:val="FirstParagraph"/>
      </w:pPr>
      <w:r>
        <w:t xml:space="preserve">Podem observar que existeixen dos grups petits, </w:t>
      </w:r>
      <w:r>
        <w:rPr>
          <w:rStyle w:val="VerbatimChar"/>
        </w:rPr>
        <w:t>Never-wo</w:t>
      </w:r>
      <w:r>
        <w:rPr>
          <w:rStyle w:val="VerbatimChar"/>
        </w:rPr>
        <w:t>rked</w:t>
      </w:r>
      <w:r>
        <w:t xml:space="preserve"> i </w:t>
      </w:r>
      <w:r>
        <w:rPr>
          <w:rStyle w:val="VerbatimChar"/>
        </w:rPr>
        <w:t>Without-pay</w:t>
      </w:r>
      <w:r>
        <w:t xml:space="preserve">. Podríem combinar aquests grups amb </w:t>
      </w:r>
      <w:r>
        <w:rPr>
          <w:rStyle w:val="VerbatimChar"/>
        </w:rPr>
        <w:t>Unknowm</w:t>
      </w:r>
      <w:r>
        <w:t xml:space="preserve">. A més, aquells que treballen per al govern estan distribuïts als grups </w:t>
      </w:r>
      <w:r>
        <w:rPr>
          <w:i/>
        </w:rPr>
        <w:t>federal</w:t>
      </w:r>
      <w:r>
        <w:t xml:space="preserve">, </w:t>
      </w:r>
      <w:r>
        <w:rPr>
          <w:i/>
        </w:rPr>
        <w:t>state</w:t>
      </w:r>
      <w:r>
        <w:t xml:space="preserve"> i </w:t>
      </w:r>
      <w:r>
        <w:rPr>
          <w:i/>
        </w:rPr>
        <w:t>local</w:t>
      </w:r>
      <w:r>
        <w:t xml:space="preserve">. Per a facilitar el anàlisi, agruparem aquestes classes en una sola que anomenarem </w:t>
      </w:r>
      <w:r>
        <w:rPr>
          <w:rStyle w:val="VerbatimChar"/>
        </w:rPr>
        <w:t>Government</w:t>
      </w:r>
      <w:r>
        <w:t>.</w:t>
      </w:r>
    </w:p>
    <w:p w:rsidR="004829B6" w:rsidRDefault="0089487C">
      <w:pPr>
        <w:pStyle w:val="Textoindependiente"/>
      </w:pPr>
      <w:r>
        <w:t xml:space="preserve">Per últim, aquells que són autonoms estàn distribuïts en </w:t>
      </w:r>
      <w:r>
        <w:rPr>
          <w:i/>
        </w:rPr>
        <w:t>incorporated</w:t>
      </w:r>
      <w:r>
        <w:t xml:space="preserve"> i </w:t>
      </w:r>
      <w:r>
        <w:rPr>
          <w:i/>
        </w:rPr>
        <w:t>not incorporated</w:t>
      </w:r>
      <w:r>
        <w:t xml:space="preserve"> i els combinarem en una variable amb el nom </w:t>
      </w:r>
      <w:r>
        <w:rPr>
          <w:rStyle w:val="VerbatimChar"/>
        </w:rPr>
        <w:t>Self-Employed</w:t>
      </w:r>
      <w:r>
        <w:t>.</w:t>
      </w:r>
    </w:p>
    <w:p w:rsidR="004829B6" w:rsidRDefault="0089487C">
      <w:pPr>
        <w:pStyle w:val="Textoindependiente"/>
      </w:pPr>
      <w:r>
        <w:t xml:space="preserve">Per altra banda, cal anomenar que farem ús del paquet </w:t>
      </w:r>
      <w:r>
        <w:rPr>
          <w:rStyle w:val="VerbatimChar"/>
        </w:rPr>
        <w:t>forcats</w:t>
      </w:r>
      <w:r>
        <w:t>que ens ajudarà a combinar les variables:</w:t>
      </w:r>
    </w:p>
    <w:p w:rsidR="004829B6" w:rsidRDefault="0089487C">
      <w:pPr>
        <w:pStyle w:val="SourceCode"/>
      </w:pPr>
      <w:r>
        <w:rPr>
          <w:rStyle w:val="CommentTok"/>
        </w:rPr>
        <w:t># Car</w:t>
      </w:r>
      <w:r>
        <w:rPr>
          <w:rStyle w:val="CommentTok"/>
        </w:rPr>
        <w:t>reguem la llibreri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CommentTok"/>
        </w:rPr>
        <w:t># Combinem les classes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 &lt;-</w:t>
      </w:r>
      <w:r>
        <w:rPr>
          <w:rStyle w:val="StringTok"/>
        </w:rPr>
        <w:t xml:space="preserve"> </w:t>
      </w:r>
      <w:r>
        <w:rPr>
          <w:rStyle w:val="KeywordTok"/>
        </w:rPr>
        <w:t>fct_collap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workclass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Unknow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-worked"</w:t>
      </w:r>
      <w:r>
        <w:rPr>
          <w:rStyle w:val="NormalTok"/>
        </w:rPr>
        <w:t xml:space="preserve">, </w:t>
      </w:r>
      <w:r>
        <w:rPr>
          <w:rStyle w:val="StringTok"/>
        </w:rPr>
        <w:t>"Without-pay"</w:t>
      </w:r>
      <w:r>
        <w:rPr>
          <w:rStyle w:val="NormalTok"/>
        </w:rPr>
        <w:t xml:space="preserve">, </w:t>
      </w:r>
      <w:r>
        <w:rPr>
          <w:rStyle w:val="StringTok"/>
        </w:rPr>
        <w:t>"Unknow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Governme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deral-gov"</w:t>
      </w:r>
      <w:r>
        <w:rPr>
          <w:rStyle w:val="NormalTok"/>
        </w:rPr>
        <w:t xml:space="preserve">, </w:t>
      </w:r>
      <w:r>
        <w:rPr>
          <w:rStyle w:val="StringTok"/>
        </w:rPr>
        <w:t>"Federal-gov"</w:t>
      </w:r>
      <w:r>
        <w:rPr>
          <w:rStyle w:val="NormalTok"/>
        </w:rPr>
        <w:t xml:space="preserve">, </w:t>
      </w:r>
      <w:r>
        <w:rPr>
          <w:rStyle w:val="StringTok"/>
        </w:rPr>
        <w:t>"State-g</w:t>
      </w:r>
      <w:r>
        <w:rPr>
          <w:rStyle w:val="StringTok"/>
        </w:rPr>
        <w:t>o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lfEmploy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f-emp-not-inc"</w:t>
      </w:r>
      <w:r>
        <w:rPr>
          <w:rStyle w:val="NormalTok"/>
        </w:rPr>
        <w:t xml:space="preserve">, </w:t>
      </w:r>
      <w:r>
        <w:rPr>
          <w:rStyle w:val="StringTok"/>
        </w:rPr>
        <w:t>"Self-emp-not-</w:t>
      </w:r>
      <w:r>
        <w:rPr>
          <w:rStyle w:val="StringTok"/>
        </w:rPr>
        <w:lastRenderedPageBreak/>
        <w:t>i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</w:p>
    <w:p w:rsidR="004829B6" w:rsidRDefault="0089487C">
      <w:pPr>
        <w:pStyle w:val="FirstParagraph"/>
      </w:pPr>
      <w:r>
        <w:t xml:space="preserve">Un cop reduït el nombre de classes ja podem comparar les variables </w:t>
      </w:r>
      <w:r>
        <w:rPr>
          <w:rStyle w:val="VerbatimChar"/>
        </w:rPr>
        <w:t>workclass</w:t>
      </w:r>
      <w:r>
        <w:t xml:space="preserve"> i </w:t>
      </w:r>
      <w:r>
        <w:rPr>
          <w:rStyle w:val="VerbatimChar"/>
        </w:rPr>
        <w:t>income</w:t>
      </w:r>
      <w:r>
        <w:t>:</w:t>
      </w:r>
    </w:p>
    <w:p w:rsidR="004829B6" w:rsidRDefault="0089487C">
      <w:pPr>
        <w:pStyle w:val="SourceCode"/>
      </w:pPr>
      <w:r>
        <w:rPr>
          <w:rStyle w:val="CommentTok"/>
        </w:rPr>
        <w:t># Gràfic workclass vs income</w:t>
      </w:r>
      <w:r>
        <w:br/>
      </w:r>
      <w:r>
        <w:rPr>
          <w:rStyle w:val="NormalTok"/>
        </w:rPr>
        <w:t xml:space="preserve">adu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kclass, inco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rkclass, </w:t>
      </w:r>
      <w:r>
        <w:rPr>
          <w:rStyle w:val="DataTypeTok"/>
        </w:rPr>
        <w:t>y =</w:t>
      </w:r>
      <w:r>
        <w:rPr>
          <w:rStyle w:val="NormalTok"/>
        </w:rPr>
        <w:t xml:space="preserve"> inco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n))</w:t>
      </w:r>
    </w:p>
    <w:p w:rsidR="004829B6" w:rsidRDefault="008948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9B6" w:rsidRDefault="0089487C">
      <w:pPr>
        <w:pStyle w:val="Ttulo1"/>
      </w:pPr>
      <w:bookmarkStart w:id="42" w:name="bibliografia"/>
      <w:bookmarkStart w:id="43" w:name="_Toc528187819"/>
      <w:bookmarkEnd w:id="42"/>
      <w:r>
        <w:lastRenderedPageBreak/>
        <w:t>Bibliografia</w:t>
      </w:r>
      <w:bookmarkEnd w:id="43"/>
    </w:p>
    <w:p w:rsidR="004829B6" w:rsidRDefault="0089487C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4829B6" w:rsidRDefault="0089487C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4829B6" w:rsidRDefault="0089487C">
      <w:pPr>
        <w:pStyle w:val="Textoindependiente"/>
      </w:pPr>
      <w:r>
        <w:t>[3] Jiawe Han, Michellie Chamber &amp; Jian Pei: Data mining : concept</w:t>
      </w:r>
      <w:r>
        <w:t>s and techniques. 3º Edition. USA, Editorial Elsevier, 2012, ISBN 978-0-12-381479-1</w:t>
      </w:r>
    </w:p>
    <w:sectPr w:rsidR="004829B6">
      <w:headerReference w:type="default" r:id="rId14"/>
      <w:footerReference w:type="default" r:id="rId15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487C" w:rsidRDefault="0089487C">
      <w:pPr>
        <w:spacing w:after="0"/>
      </w:pPr>
      <w:r>
        <w:separator/>
      </w:r>
    </w:p>
  </w:endnote>
  <w:endnote w:type="continuationSeparator" w:id="0">
    <w:p w:rsidR="0089487C" w:rsidRDefault="008948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17019E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17019E" w:rsidRDefault="0017019E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17019E" w:rsidRDefault="0017019E">
          <w:pPr>
            <w:pStyle w:val="Encabezado"/>
            <w:jc w:val="right"/>
            <w:rPr>
              <w:caps/>
              <w:sz w:val="18"/>
            </w:rPr>
          </w:pPr>
        </w:p>
      </w:tc>
    </w:tr>
    <w:tr w:rsidR="0017019E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7921F16F75674C3CA117BEA8F5C5216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17019E" w:rsidRDefault="0017019E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á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17019E" w:rsidRDefault="0017019E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AE17B9" w:rsidRDefault="0089487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487C" w:rsidRDefault="0089487C">
      <w:r>
        <w:separator/>
      </w:r>
    </w:p>
  </w:footnote>
  <w:footnote w:type="continuationSeparator" w:id="0">
    <w:p w:rsidR="0089487C" w:rsidRDefault="0089487C">
      <w:r>
        <w:continuationSeparator/>
      </w:r>
    </w:p>
  </w:footnote>
  <w:footnote w:id="1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4">
        <w:r>
          <w:rPr>
            <w:rStyle w:val="Hipervnculo"/>
          </w:rPr>
          <w:t>http://www.dataminingconsultant.com</w:t>
        </w:r>
      </w:hyperlink>
    </w:p>
  </w:footnote>
  <w:footnote w:id="5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>Daniel T. Larouse, Chantal D. Larouse: Data Mininig and Predictive Analytics.USA, John Wiley &amp; Sons,2015,ISBN 978-1-118-11619-7</w:t>
      </w:r>
    </w:p>
  </w:footnote>
  <w:footnote w:id="6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Conjunt de dades disponible en StatLib: </w:t>
      </w:r>
      <w:hyperlink r:id="rId5">
        <w:r>
          <w:rPr>
            <w:rStyle w:val="Hipervnculo"/>
          </w:rPr>
          <w:t>http://lib.stat.cmu.edu</w:t>
        </w:r>
        <w:r>
          <w:rPr>
            <w:rStyle w:val="Hipervnculo"/>
          </w:rPr>
          <w:t>/datasets/houses.zip</w:t>
        </w:r>
      </w:hyperlink>
    </w:p>
  </w:footnote>
  <w:footnote w:id="7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6">
        <w:r>
          <w:rPr>
            <w:rStyle w:val="Hipervnculo"/>
          </w:rPr>
          <w:t>https://cran.r-project.org/web/packages/psych/index.html</w:t>
        </w:r>
      </w:hyperlink>
    </w:p>
  </w:footnote>
  <w:footnote w:id="8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Paquet per a la lectura de dades amb format rectangular: </w:t>
      </w:r>
      <w:hyperlink r:id="rId7">
        <w:r>
          <w:rPr>
            <w:rStyle w:val="Hipervnculo"/>
          </w:rPr>
          <w:t>https://readr.tidyverse.org/</w:t>
        </w:r>
      </w:hyperlink>
    </w:p>
  </w:footnote>
  <w:footnote w:id="9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La notació </w:t>
      </w:r>
      <w:r>
        <w:rPr>
          <w:rStyle w:val="VerbatimChar"/>
        </w:rPr>
        <w:t>paquet::funció</w:t>
      </w:r>
      <w:r>
        <w:t xml:space="preserve"> és la forma explicita de cridar una funció. Amb la funció </w:t>
      </w:r>
      <w:r>
        <w:rPr>
          <w:rStyle w:val="VerbatimChar"/>
        </w:rPr>
        <w:t>dplyr::mutate_if()</w:t>
      </w:r>
      <w:r>
        <w:t xml:space="preserve"> haguéssim pogut canviar totes les columnes.</w:t>
      </w:r>
    </w:p>
  </w:footnote>
  <w:footnote w:id="10">
    <w:p w:rsidR="004829B6" w:rsidRDefault="0089487C">
      <w:pPr>
        <w:pStyle w:val="Textonotapie"/>
      </w:pPr>
      <w:r>
        <w:rPr>
          <w:rStyle w:val="Refdenotaalpie"/>
        </w:rPr>
        <w:footnoteRef/>
      </w:r>
      <w:r>
        <w:t xml:space="preserve"> La notació </w:t>
      </w:r>
      <w:r>
        <w:rPr>
          <w:rStyle w:val="VerbatimChar"/>
        </w:rPr>
        <w:t>paquet::funció</w:t>
      </w:r>
      <w:r>
        <w:t xml:space="preserve"> </w:t>
      </w:r>
      <w:r>
        <w:t xml:space="preserve">és la forma explicita de cridar una funció. Amb la funció </w:t>
      </w:r>
      <w:r>
        <w:rPr>
          <w:rStyle w:val="VerbatimChar"/>
        </w:rPr>
        <w:t>dplyr::mutate_if()</w:t>
      </w:r>
      <w:r>
        <w:t xml:space="preserve"> haguéssim pogut canviar totes les colum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B9" w:rsidRDefault="0089487C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</w:t>
    </w:r>
    <w:r>
      <w:rPr>
        <w:rFonts w:ascii="Arial" w:eastAsia="Arial" w:hAnsi="Arial" w:cs="Arial"/>
        <w:color w:val="BFBFBF"/>
        <w:sz w:val="16"/>
        <w:szCs w:val="16"/>
      </w:rPr>
      <w:t>nicacions</w:t>
    </w:r>
  </w:p>
  <w:p w:rsidR="0017019E" w:rsidRDefault="0017019E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</w:p>
  <w:p w:rsidR="0017019E" w:rsidRDefault="0017019E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</w:p>
  <w:p w:rsidR="00AE17B9" w:rsidRDefault="0089487C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17B9" w:rsidRDefault="0089487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B7B30"/>
    <w:multiLevelType w:val="multilevel"/>
    <w:tmpl w:val="418CF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8DEEE36"/>
    <w:multiLevelType w:val="multilevel"/>
    <w:tmpl w:val="F8822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5CF3195"/>
    <w:multiLevelType w:val="multilevel"/>
    <w:tmpl w:val="E8905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8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9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0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1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2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3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4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5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7027345"/>
    <w:multiLevelType w:val="multilevel"/>
    <w:tmpl w:val="53BA6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F750C3C"/>
    <w:multiLevelType w:val="multilevel"/>
    <w:tmpl w:val="2BA6D3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A5D2922"/>
    <w:multiLevelType w:val="multilevel"/>
    <w:tmpl w:val="210C09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7">
    <w:abstractNumId w:val="21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5"/>
  </w:num>
  <w:num w:numId="15">
    <w:abstractNumId w:val="10"/>
  </w:num>
  <w:num w:numId="16">
    <w:abstractNumId w:val="9"/>
  </w:num>
  <w:num w:numId="17">
    <w:abstractNumId w:val="8"/>
  </w:num>
  <w:num w:numId="18">
    <w:abstractNumId w:val="7"/>
  </w:num>
  <w:num w:numId="19">
    <w:abstractNumId w:val="16"/>
  </w:num>
  <w:num w:numId="20">
    <w:abstractNumId w:val="14"/>
  </w:num>
  <w:num w:numId="21">
    <w:abstractNumId w:val="13"/>
  </w:num>
  <w:num w:numId="22">
    <w:abstractNumId w:val="12"/>
  </w:num>
  <w:num w:numId="23">
    <w:abstractNumId w:val="11"/>
  </w:num>
  <w:num w:numId="24">
    <w:abstractNumId w:val="22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6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8"/>
  </w:num>
  <w:num w:numId="41">
    <w:abstractNumId w:val="20"/>
  </w:num>
  <w:num w:numId="42">
    <w:abstractNumId w:val="20"/>
  </w:num>
  <w:num w:numId="43">
    <w:abstractNumId w:val="20"/>
  </w:num>
  <w:num w:numId="44">
    <w:abstractNumId w:val="20"/>
  </w:num>
  <w:num w:numId="45">
    <w:abstractNumId w:val="20"/>
  </w:num>
  <w:num w:numId="46">
    <w:abstractNumId w:val="20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19E"/>
    <w:rsid w:val="004829B6"/>
    <w:rsid w:val="004E29B3"/>
    <w:rsid w:val="00590D07"/>
    <w:rsid w:val="0074740D"/>
    <w:rsid w:val="00784D58"/>
    <w:rsid w:val="0089487C"/>
    <w:rsid w:val="008D6863"/>
    <w:rsid w:val="00B86B75"/>
    <w:rsid w:val="00BC48D5"/>
    <w:rsid w:val="00C36279"/>
    <w:rsid w:val="00DA64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53D3F7"/>
  <w15:docId w15:val="{585B09D0-59CF-4372-9524-13A21E27B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B43EF"/>
    <w:rPr>
      <w:rFonts w:ascii="Consolas" w:hAnsi="Consolas"/>
      <w:color w:val="BFBFBF" w:themeColor="background1" w:themeShade="BF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B43EF"/>
    <w:pPr>
      <w:shd w:val="clear" w:color="auto" w:fill="F8F8F8"/>
      <w:wordWrap w:val="0"/>
    </w:pPr>
    <w:rPr>
      <w:rFonts w:ascii="Consolas" w:hAnsi="Consolas"/>
      <w:color w:val="BFBFBF" w:themeColor="background1" w:themeShade="BF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minig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archive.ics.uci.edu/ml/datasets/Adul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7" Type="http://schemas.openxmlformats.org/officeDocument/2006/relationships/hyperlink" Target="https://readr.tidyverse.org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6" Type="http://schemas.openxmlformats.org/officeDocument/2006/relationships/hyperlink" Target="https://cran.r-project.org/web/packages/psych/index.html" TargetMode="External"/><Relationship Id="rId5" Type="http://schemas.openxmlformats.org/officeDocument/2006/relationships/hyperlink" Target="http://lib.stat.cmu.edu/datasets/houses.zip" TargetMode="External"/><Relationship Id="rId4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921F16F75674C3CA117BEA8F5C52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64A75-F547-4F81-80A6-ACE5989341D9}"/>
      </w:docPartPr>
      <w:docPartBody>
        <w:p w:rsidR="00000000" w:rsidRDefault="00DB13C7" w:rsidP="00DB13C7">
          <w:pPr>
            <w:pStyle w:val="7921F16F75674C3CA117BEA8F5C5216F"/>
          </w:pPr>
          <w:r>
            <w:rPr>
              <w:rStyle w:val="Textode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3C7"/>
    <w:rsid w:val="00BA5FD9"/>
    <w:rsid w:val="00DB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marcadordeposicin">
    <w:name w:val="Texto de marcador de posición"/>
    <w:basedOn w:val="Fuentedeprrafopredeter"/>
    <w:uiPriority w:val="99"/>
    <w:semiHidden/>
    <w:rsid w:val="00DB13C7"/>
    <w:rPr>
      <w:color w:val="808080"/>
    </w:rPr>
  </w:style>
  <w:style w:type="paragraph" w:customStyle="1" w:styleId="7921F16F75674C3CA117BEA8F5C5216F">
    <w:name w:val="7921F16F75674C3CA117BEA8F5C5216F"/>
    <w:rsid w:val="00DB13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63627-39EE-4BDB-B733-EBE079393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1</Pages>
  <Words>4720</Words>
  <Characters>25964</Characters>
  <Application>Microsoft Office Word</Application>
  <DocSecurity>0</DocSecurity>
  <Lines>216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én sánchez sancho</dc:creator>
  <cp:lastModifiedBy>Ruben Sanchez Sancho</cp:lastModifiedBy>
  <cp:revision>4</cp:revision>
  <dcterms:created xsi:type="dcterms:W3CDTF">2018-10-24T21:42:00Z</dcterms:created>
  <dcterms:modified xsi:type="dcterms:W3CDTF">2018-10-24T21:47:00Z</dcterms:modified>
</cp:coreProperties>
</file>